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6D52C5" w14:textId="5D649AF8" w:rsidR="00AE76CC" w:rsidRDefault="0022266A" w:rsidP="0022266A">
      <w:pPr>
        <w:jc w:val="center"/>
      </w:pPr>
      <w:r>
        <w:rPr>
          <w:noProof/>
          <w:lang w:eastAsia="en-IN"/>
        </w:rPr>
        <w:drawing>
          <wp:inline distT="0" distB="0" distL="0" distR="0" wp14:anchorId="31036C57" wp14:editId="6B60031F">
            <wp:extent cx="2929890" cy="213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9890" cy="2133600"/>
                    </a:xfrm>
                    <a:prstGeom prst="rect">
                      <a:avLst/>
                    </a:prstGeom>
                    <a:noFill/>
                    <a:ln>
                      <a:noFill/>
                    </a:ln>
                  </pic:spPr>
                </pic:pic>
              </a:graphicData>
            </a:graphic>
          </wp:inline>
        </w:drawing>
      </w:r>
    </w:p>
    <w:p w14:paraId="779A0CB5" w14:textId="6BE67C2E" w:rsidR="0022266A" w:rsidRDefault="0022266A" w:rsidP="0022266A">
      <w:pPr>
        <w:jc w:val="center"/>
      </w:pPr>
    </w:p>
    <w:p w14:paraId="0436D771" w14:textId="46F3BEBA" w:rsidR="0022266A" w:rsidRDefault="0022266A" w:rsidP="0022266A">
      <w:pPr>
        <w:jc w:val="center"/>
      </w:pPr>
    </w:p>
    <w:p w14:paraId="0FE8B3A6" w14:textId="6D40A51E" w:rsidR="0022266A" w:rsidRDefault="0022266A" w:rsidP="0022266A">
      <w:pPr>
        <w:jc w:val="center"/>
      </w:pPr>
    </w:p>
    <w:p w14:paraId="640B6A7B" w14:textId="2500D0D2" w:rsidR="0022266A" w:rsidRDefault="0022266A" w:rsidP="0022266A">
      <w:pPr>
        <w:jc w:val="center"/>
      </w:pPr>
    </w:p>
    <w:p w14:paraId="2B57BD7D" w14:textId="600D3CE6" w:rsidR="0022266A" w:rsidRDefault="0022266A" w:rsidP="0022266A">
      <w:pPr>
        <w:jc w:val="center"/>
      </w:pPr>
    </w:p>
    <w:p w14:paraId="76E6313F" w14:textId="77FC3B17" w:rsidR="0022266A" w:rsidRDefault="0022266A" w:rsidP="0022266A">
      <w:pPr>
        <w:jc w:val="center"/>
      </w:pPr>
    </w:p>
    <w:p w14:paraId="2273CF47" w14:textId="4FE39C40" w:rsidR="0022266A" w:rsidRDefault="0022266A" w:rsidP="0022266A">
      <w:pPr>
        <w:jc w:val="center"/>
      </w:pPr>
    </w:p>
    <w:p w14:paraId="69EE2BB3" w14:textId="710F53CE" w:rsidR="0022266A" w:rsidRDefault="0022266A" w:rsidP="0022266A">
      <w:pPr>
        <w:jc w:val="center"/>
      </w:pPr>
    </w:p>
    <w:p w14:paraId="740F079C" w14:textId="7FA3DC96" w:rsidR="0022266A" w:rsidRDefault="0022266A" w:rsidP="0022266A">
      <w:pPr>
        <w:jc w:val="center"/>
      </w:pPr>
    </w:p>
    <w:p w14:paraId="4C525C81" w14:textId="0EB39E01" w:rsidR="0022266A" w:rsidRDefault="0022266A" w:rsidP="0022266A">
      <w:pPr>
        <w:jc w:val="center"/>
      </w:pPr>
    </w:p>
    <w:p w14:paraId="1BC13760" w14:textId="5E761B64" w:rsidR="0022266A" w:rsidRDefault="0022266A" w:rsidP="0022266A">
      <w:pPr>
        <w:jc w:val="center"/>
      </w:pPr>
    </w:p>
    <w:p w14:paraId="7405AA09" w14:textId="18590BE4" w:rsidR="0022266A" w:rsidRDefault="0022266A" w:rsidP="0022266A">
      <w:pPr>
        <w:jc w:val="center"/>
      </w:pPr>
    </w:p>
    <w:p w14:paraId="2B29DD9B" w14:textId="00274A7F" w:rsidR="0022266A" w:rsidRDefault="0022266A" w:rsidP="0022266A">
      <w:pPr>
        <w:jc w:val="center"/>
      </w:pPr>
    </w:p>
    <w:p w14:paraId="7E618CAD" w14:textId="7F5EBEEF" w:rsidR="0022266A" w:rsidRDefault="0022266A" w:rsidP="0022266A">
      <w:pPr>
        <w:jc w:val="center"/>
      </w:pPr>
    </w:p>
    <w:p w14:paraId="70CFC93D" w14:textId="6E681115" w:rsidR="0022266A" w:rsidRDefault="0022266A" w:rsidP="0022266A">
      <w:pPr>
        <w:jc w:val="center"/>
      </w:pPr>
    </w:p>
    <w:p w14:paraId="2964506F" w14:textId="086E8B45" w:rsidR="0022266A" w:rsidRDefault="0022266A" w:rsidP="0022266A">
      <w:pPr>
        <w:jc w:val="center"/>
      </w:pPr>
    </w:p>
    <w:p w14:paraId="13E17A7C" w14:textId="4C24A529" w:rsidR="0022266A" w:rsidRDefault="0022266A" w:rsidP="0022266A">
      <w:pPr>
        <w:jc w:val="center"/>
      </w:pPr>
    </w:p>
    <w:p w14:paraId="34E105FD" w14:textId="37AF8A8F" w:rsidR="0022266A" w:rsidRDefault="0022266A" w:rsidP="0022266A">
      <w:pPr>
        <w:jc w:val="center"/>
      </w:pPr>
    </w:p>
    <w:p w14:paraId="64636D02" w14:textId="5559D67E" w:rsidR="0022266A" w:rsidRDefault="0022266A" w:rsidP="0022266A">
      <w:pPr>
        <w:jc w:val="center"/>
      </w:pPr>
    </w:p>
    <w:p w14:paraId="728687C5" w14:textId="2E139544" w:rsidR="0022266A" w:rsidRDefault="0022266A" w:rsidP="0022266A">
      <w:pPr>
        <w:jc w:val="center"/>
      </w:pPr>
    </w:p>
    <w:p w14:paraId="48312D81" w14:textId="21AB8CE0" w:rsidR="0022266A" w:rsidRDefault="0022266A" w:rsidP="0022266A"/>
    <w:p w14:paraId="24AF6341" w14:textId="7C01193E" w:rsidR="0022266A" w:rsidRDefault="0022266A" w:rsidP="0022266A">
      <w:pPr>
        <w:jc w:val="center"/>
      </w:pPr>
      <w:r>
        <w:t>Submitted by:</w:t>
      </w:r>
    </w:p>
    <w:p w14:paraId="5132675E" w14:textId="1C29D928" w:rsidR="0022266A" w:rsidRDefault="009D58B5" w:rsidP="0022266A">
      <w:pPr>
        <w:jc w:val="center"/>
      </w:pPr>
      <w:proofErr w:type="spellStart"/>
      <w:r>
        <w:t>Bhavesh</w:t>
      </w:r>
      <w:proofErr w:type="spellEnd"/>
      <w:r>
        <w:t xml:space="preserve"> Kharve</w:t>
      </w:r>
      <w:bookmarkStart w:id="0" w:name="_GoBack"/>
      <w:bookmarkEnd w:id="0"/>
    </w:p>
    <w:p w14:paraId="4CFC3D52" w14:textId="77777777" w:rsidR="003253CF" w:rsidRDefault="003253CF" w:rsidP="003253CF">
      <w:pPr>
        <w:jc w:val="center"/>
        <w:rPr>
          <w:b/>
          <w:bCs/>
          <w:sz w:val="40"/>
          <w:szCs w:val="40"/>
        </w:rPr>
      </w:pPr>
      <w:r>
        <w:rPr>
          <w:b/>
          <w:bCs/>
          <w:sz w:val="40"/>
          <w:szCs w:val="40"/>
        </w:rPr>
        <w:lastRenderedPageBreak/>
        <w:t>ACKNOWLEDGMENT</w:t>
      </w:r>
    </w:p>
    <w:p w14:paraId="20E308E2" w14:textId="77777777" w:rsidR="003253CF" w:rsidRDefault="003253CF" w:rsidP="003253CF">
      <w:pPr>
        <w:jc w:val="center"/>
      </w:pPr>
    </w:p>
    <w:p w14:paraId="6E83984A" w14:textId="57D10B5A" w:rsidR="0022266A" w:rsidRDefault="0022266A" w:rsidP="003253CF">
      <w:pPr>
        <w:jc w:val="center"/>
      </w:pPr>
      <w:r>
        <w:t>I w</w:t>
      </w:r>
      <w:r w:rsidR="003E23B6">
        <w:t>ant</w:t>
      </w:r>
      <w:r>
        <w:t xml:space="preserve"> to express my great appreciation to </w:t>
      </w:r>
      <w:r w:rsidR="005322F6">
        <w:t xml:space="preserve">my mentor for her </w:t>
      </w:r>
      <w:r>
        <w:t xml:space="preserve">valuable and constructive suggestions during the planning and development of this research work. </w:t>
      </w:r>
      <w:r w:rsidR="005322F6">
        <w:t xml:space="preserve">Her </w:t>
      </w:r>
      <w:r>
        <w:t>willingness to give his time so generously has been very much appreciated.</w:t>
      </w:r>
      <w:r w:rsidR="003253CF">
        <w:t xml:space="preserve"> </w:t>
      </w:r>
      <w:r>
        <w:t xml:space="preserve">I would also like to thank the staff of the </w:t>
      </w:r>
      <w:r w:rsidR="00A02545">
        <w:t>Data Trained</w:t>
      </w:r>
      <w:r>
        <w:t xml:space="preserve"> for helping me with the problems I face</w:t>
      </w:r>
      <w:r w:rsidR="003E23B6">
        <w:t>d</w:t>
      </w:r>
      <w:r>
        <w:t xml:space="preserve"> during the research work.</w:t>
      </w:r>
      <w:r w:rsidR="003253CF">
        <w:t xml:space="preserve"> </w:t>
      </w:r>
      <w:r>
        <w:t xml:space="preserve">Articles from the </w:t>
      </w:r>
      <w:r w:rsidR="003E23B6">
        <w:t>"</w:t>
      </w:r>
      <w:r>
        <w:t>Medium</w:t>
      </w:r>
      <w:r w:rsidR="003E23B6">
        <w:t>"</w:t>
      </w:r>
      <w:r>
        <w:t xml:space="preserve"> platform w</w:t>
      </w:r>
      <w:r w:rsidR="003E23B6">
        <w:t>ere</w:t>
      </w:r>
      <w:r>
        <w:t xml:space="preserve"> </w:t>
      </w:r>
      <w:r w:rsidR="003E23B6">
        <w:t>beneficia</w:t>
      </w:r>
      <w:r w:rsidR="00A02545">
        <w:t>l</w:t>
      </w:r>
      <w:r>
        <w:t xml:space="preserve"> during the whole process. It helped me clear my concepts.</w:t>
      </w:r>
      <w:r w:rsidR="003253CF">
        <w:t xml:space="preserve"> </w:t>
      </w:r>
    </w:p>
    <w:p w14:paraId="3C669341" w14:textId="03C963C9" w:rsidR="003253CF" w:rsidRDefault="003253CF" w:rsidP="003253CF">
      <w:pPr>
        <w:jc w:val="center"/>
      </w:pPr>
    </w:p>
    <w:p w14:paraId="6005C632" w14:textId="5891647F" w:rsidR="003253CF" w:rsidRDefault="003253CF" w:rsidP="003253CF">
      <w:pPr>
        <w:jc w:val="center"/>
      </w:pPr>
    </w:p>
    <w:p w14:paraId="5CC95166" w14:textId="32449A29" w:rsidR="003253CF" w:rsidRDefault="003253CF" w:rsidP="003253CF">
      <w:pPr>
        <w:jc w:val="center"/>
      </w:pPr>
    </w:p>
    <w:p w14:paraId="0CDAE426" w14:textId="446F43B2" w:rsidR="003253CF" w:rsidRDefault="003253CF" w:rsidP="003253CF">
      <w:pPr>
        <w:jc w:val="center"/>
      </w:pPr>
    </w:p>
    <w:p w14:paraId="7B84DED9" w14:textId="33662D35" w:rsidR="003253CF" w:rsidRDefault="003253CF" w:rsidP="003253CF">
      <w:pPr>
        <w:jc w:val="center"/>
      </w:pPr>
    </w:p>
    <w:p w14:paraId="71E12630" w14:textId="6582FAC4" w:rsidR="003253CF" w:rsidRDefault="003253CF" w:rsidP="003253CF">
      <w:pPr>
        <w:jc w:val="center"/>
      </w:pPr>
    </w:p>
    <w:p w14:paraId="6CDB30CE" w14:textId="2FEC357D" w:rsidR="003253CF" w:rsidRDefault="003253CF" w:rsidP="003253CF">
      <w:pPr>
        <w:jc w:val="center"/>
      </w:pPr>
    </w:p>
    <w:p w14:paraId="13CCD08F" w14:textId="3369B0C0" w:rsidR="003253CF" w:rsidRDefault="003253CF" w:rsidP="003253CF">
      <w:pPr>
        <w:jc w:val="center"/>
      </w:pPr>
    </w:p>
    <w:p w14:paraId="78AE956E" w14:textId="5CA79B70" w:rsidR="003253CF" w:rsidRDefault="003253CF" w:rsidP="003253CF">
      <w:pPr>
        <w:jc w:val="center"/>
      </w:pPr>
    </w:p>
    <w:p w14:paraId="250308E8" w14:textId="0079715F" w:rsidR="003253CF" w:rsidRDefault="003253CF" w:rsidP="003253CF">
      <w:pPr>
        <w:jc w:val="center"/>
      </w:pPr>
    </w:p>
    <w:p w14:paraId="4DFEE8C2" w14:textId="47342A80" w:rsidR="003253CF" w:rsidRDefault="003253CF" w:rsidP="003253CF">
      <w:pPr>
        <w:jc w:val="center"/>
      </w:pPr>
    </w:p>
    <w:p w14:paraId="374F5581" w14:textId="79900A01" w:rsidR="003253CF" w:rsidRDefault="003253CF" w:rsidP="003253CF">
      <w:pPr>
        <w:jc w:val="center"/>
      </w:pPr>
    </w:p>
    <w:p w14:paraId="25DCC7E5" w14:textId="21ED55AA" w:rsidR="003253CF" w:rsidRDefault="003253CF" w:rsidP="003253CF">
      <w:pPr>
        <w:jc w:val="center"/>
      </w:pPr>
    </w:p>
    <w:p w14:paraId="28FC1A73" w14:textId="6A8F7063" w:rsidR="003253CF" w:rsidRDefault="003253CF" w:rsidP="003253CF">
      <w:pPr>
        <w:jc w:val="center"/>
      </w:pPr>
    </w:p>
    <w:p w14:paraId="1BD7722A" w14:textId="334373D3" w:rsidR="003253CF" w:rsidRDefault="003253CF" w:rsidP="003253CF">
      <w:pPr>
        <w:jc w:val="center"/>
      </w:pPr>
    </w:p>
    <w:p w14:paraId="3DBF32D4" w14:textId="6B0DCC4D" w:rsidR="003253CF" w:rsidRDefault="003253CF" w:rsidP="003253CF">
      <w:pPr>
        <w:jc w:val="center"/>
      </w:pPr>
    </w:p>
    <w:p w14:paraId="0B638549" w14:textId="03FCF6CC" w:rsidR="003253CF" w:rsidRDefault="003253CF" w:rsidP="003253CF">
      <w:pPr>
        <w:jc w:val="center"/>
      </w:pPr>
    </w:p>
    <w:p w14:paraId="1A94A935" w14:textId="542C1977" w:rsidR="003253CF" w:rsidRDefault="003253CF" w:rsidP="003253CF">
      <w:pPr>
        <w:jc w:val="center"/>
      </w:pPr>
    </w:p>
    <w:p w14:paraId="3AD9C173" w14:textId="4EDF1CBD" w:rsidR="003253CF" w:rsidRDefault="003253CF" w:rsidP="003253CF">
      <w:pPr>
        <w:jc w:val="center"/>
      </w:pPr>
    </w:p>
    <w:p w14:paraId="605E4ED5" w14:textId="1D0328DB" w:rsidR="003253CF" w:rsidRDefault="003253CF" w:rsidP="003253CF">
      <w:pPr>
        <w:jc w:val="center"/>
      </w:pPr>
    </w:p>
    <w:p w14:paraId="1D432D7B" w14:textId="35348BF2" w:rsidR="003253CF" w:rsidRDefault="003253CF" w:rsidP="003253CF">
      <w:pPr>
        <w:jc w:val="center"/>
      </w:pPr>
    </w:p>
    <w:p w14:paraId="3BE98899" w14:textId="092A2C94" w:rsidR="003253CF" w:rsidRDefault="003253CF" w:rsidP="003253CF">
      <w:pPr>
        <w:jc w:val="center"/>
      </w:pPr>
    </w:p>
    <w:p w14:paraId="31FCD8D2" w14:textId="4C16CCD3" w:rsidR="003253CF" w:rsidRDefault="003253CF" w:rsidP="003253CF">
      <w:pPr>
        <w:jc w:val="center"/>
      </w:pPr>
    </w:p>
    <w:p w14:paraId="33328085" w14:textId="77777777" w:rsidR="00407361" w:rsidRDefault="00407361" w:rsidP="003253CF">
      <w:pPr>
        <w:jc w:val="center"/>
        <w:rPr>
          <w:b/>
          <w:bCs/>
          <w:sz w:val="40"/>
          <w:szCs w:val="40"/>
        </w:rPr>
      </w:pPr>
    </w:p>
    <w:p w14:paraId="21BCA102" w14:textId="3422B97B" w:rsidR="003253CF" w:rsidRDefault="003253CF" w:rsidP="003253CF">
      <w:pPr>
        <w:jc w:val="center"/>
        <w:rPr>
          <w:b/>
          <w:bCs/>
          <w:sz w:val="40"/>
          <w:szCs w:val="40"/>
        </w:rPr>
      </w:pPr>
      <w:r>
        <w:rPr>
          <w:b/>
          <w:bCs/>
          <w:sz w:val="40"/>
          <w:szCs w:val="40"/>
        </w:rPr>
        <w:lastRenderedPageBreak/>
        <w:t>INTRODUCTION</w:t>
      </w:r>
    </w:p>
    <w:p w14:paraId="2BE0CB06" w14:textId="77777777" w:rsidR="00E90054" w:rsidRDefault="00E90054" w:rsidP="00E90054">
      <w:pPr>
        <w:pStyle w:val="Default"/>
      </w:pPr>
    </w:p>
    <w:p w14:paraId="591E0043" w14:textId="7A6CE943" w:rsidR="00D55700" w:rsidRPr="00FC5E63" w:rsidRDefault="00FC5E63" w:rsidP="00FC5E63">
      <w:pPr>
        <w:jc w:val="center"/>
        <w:rPr>
          <w:sz w:val="24"/>
        </w:rPr>
      </w:pPr>
      <w:r w:rsidRPr="00FC5E63">
        <w:rPr>
          <w:sz w:val="24"/>
        </w:rPr>
        <w:t>Anyone who has booked a flight ticket knows how unexpectedly the prices vary. The cheapest available ticket on a given flight gets more and less expensive over time. This usually happens as an attempt to maximize revenue based on - 1. Time of purchase patterns (making sure last-minute purchases are expensive) 2. Keeping the flight as full as they want it (raising prices on a flight which is filling up in order to reduce sales and hold back inventory for those expensive last-minute expensive purchases) So, you have to work on a project where you collect data of flight fares with other features and work to make a model to predict fares of flights.</w:t>
      </w:r>
    </w:p>
    <w:p w14:paraId="34F765FB" w14:textId="77777777" w:rsidR="00407361" w:rsidRPr="00FC5E63" w:rsidRDefault="00407361" w:rsidP="00E44983">
      <w:pPr>
        <w:rPr>
          <w:sz w:val="24"/>
        </w:rPr>
      </w:pPr>
    </w:p>
    <w:p w14:paraId="10B401AA" w14:textId="77777777" w:rsidR="00407361" w:rsidRDefault="00407361" w:rsidP="00E44983">
      <w:pPr>
        <w:rPr>
          <w:b/>
          <w:bCs/>
          <w:sz w:val="24"/>
        </w:rPr>
      </w:pPr>
    </w:p>
    <w:p w14:paraId="668850E0" w14:textId="77777777" w:rsidR="00407361" w:rsidRDefault="00407361" w:rsidP="00E44983">
      <w:pPr>
        <w:rPr>
          <w:b/>
          <w:bCs/>
          <w:sz w:val="24"/>
        </w:rPr>
      </w:pPr>
    </w:p>
    <w:p w14:paraId="3831C1DF" w14:textId="77777777" w:rsidR="00407361" w:rsidRDefault="00407361" w:rsidP="00E44983">
      <w:pPr>
        <w:rPr>
          <w:b/>
          <w:bCs/>
          <w:sz w:val="24"/>
        </w:rPr>
      </w:pPr>
    </w:p>
    <w:p w14:paraId="2FC1DAFA" w14:textId="77777777" w:rsidR="00407361" w:rsidRDefault="00407361" w:rsidP="00E44983">
      <w:pPr>
        <w:rPr>
          <w:b/>
          <w:bCs/>
          <w:sz w:val="24"/>
        </w:rPr>
      </w:pPr>
    </w:p>
    <w:p w14:paraId="4AC1C811" w14:textId="77777777" w:rsidR="00407361" w:rsidRDefault="00407361" w:rsidP="00E44983">
      <w:pPr>
        <w:rPr>
          <w:b/>
          <w:bCs/>
          <w:sz w:val="24"/>
        </w:rPr>
      </w:pPr>
    </w:p>
    <w:p w14:paraId="354F4D57" w14:textId="77777777" w:rsidR="00407361" w:rsidRDefault="00407361" w:rsidP="00E44983">
      <w:pPr>
        <w:rPr>
          <w:b/>
          <w:bCs/>
          <w:sz w:val="24"/>
        </w:rPr>
      </w:pPr>
    </w:p>
    <w:p w14:paraId="22C190B4" w14:textId="77777777" w:rsidR="00407361" w:rsidRDefault="00407361" w:rsidP="00E44983">
      <w:pPr>
        <w:rPr>
          <w:b/>
          <w:bCs/>
          <w:sz w:val="24"/>
        </w:rPr>
      </w:pPr>
    </w:p>
    <w:p w14:paraId="00CADB66" w14:textId="77777777" w:rsidR="00407361" w:rsidRDefault="00407361" w:rsidP="00E44983">
      <w:pPr>
        <w:rPr>
          <w:b/>
          <w:bCs/>
          <w:sz w:val="24"/>
        </w:rPr>
      </w:pPr>
    </w:p>
    <w:p w14:paraId="61AEC8D7" w14:textId="77777777" w:rsidR="00407361" w:rsidRDefault="00407361" w:rsidP="00E44983">
      <w:pPr>
        <w:rPr>
          <w:b/>
          <w:bCs/>
          <w:sz w:val="24"/>
        </w:rPr>
      </w:pPr>
    </w:p>
    <w:p w14:paraId="3176BB1A" w14:textId="77777777" w:rsidR="00A75D09" w:rsidRDefault="00A75D09" w:rsidP="00E44983">
      <w:pPr>
        <w:rPr>
          <w:b/>
          <w:bCs/>
          <w:sz w:val="24"/>
        </w:rPr>
      </w:pPr>
    </w:p>
    <w:p w14:paraId="6FE5F727" w14:textId="77777777" w:rsidR="00A75D09" w:rsidRDefault="00A75D09" w:rsidP="00E44983">
      <w:pPr>
        <w:rPr>
          <w:b/>
          <w:bCs/>
          <w:sz w:val="24"/>
        </w:rPr>
      </w:pPr>
    </w:p>
    <w:p w14:paraId="29AB2CBA" w14:textId="77777777" w:rsidR="00A75D09" w:rsidRDefault="00A75D09" w:rsidP="00E44983">
      <w:pPr>
        <w:rPr>
          <w:b/>
          <w:bCs/>
          <w:sz w:val="24"/>
        </w:rPr>
      </w:pPr>
    </w:p>
    <w:p w14:paraId="69F56BBA" w14:textId="77777777" w:rsidR="00A75D09" w:rsidRDefault="00A75D09" w:rsidP="00E44983">
      <w:pPr>
        <w:rPr>
          <w:b/>
          <w:bCs/>
          <w:sz w:val="24"/>
        </w:rPr>
      </w:pPr>
    </w:p>
    <w:p w14:paraId="3E693F26" w14:textId="77777777" w:rsidR="00A75D09" w:rsidRDefault="00A75D09" w:rsidP="00E44983">
      <w:pPr>
        <w:rPr>
          <w:b/>
          <w:bCs/>
          <w:sz w:val="24"/>
        </w:rPr>
      </w:pPr>
    </w:p>
    <w:p w14:paraId="65E8EA47" w14:textId="77777777" w:rsidR="00A75D09" w:rsidRDefault="00A75D09" w:rsidP="00E44983">
      <w:pPr>
        <w:rPr>
          <w:b/>
          <w:bCs/>
          <w:sz w:val="24"/>
        </w:rPr>
      </w:pPr>
    </w:p>
    <w:p w14:paraId="42C6D9D3" w14:textId="77777777" w:rsidR="006164CA" w:rsidRDefault="006164CA" w:rsidP="00E44983">
      <w:pPr>
        <w:rPr>
          <w:b/>
          <w:bCs/>
          <w:sz w:val="24"/>
        </w:rPr>
      </w:pPr>
    </w:p>
    <w:p w14:paraId="447582E6" w14:textId="77777777" w:rsidR="00E90054" w:rsidRDefault="00E90054" w:rsidP="00E44983">
      <w:pPr>
        <w:rPr>
          <w:b/>
          <w:bCs/>
          <w:sz w:val="36"/>
          <w:szCs w:val="36"/>
        </w:rPr>
      </w:pPr>
    </w:p>
    <w:p w14:paraId="2F002E53" w14:textId="77777777" w:rsidR="00E90054" w:rsidRDefault="00E90054" w:rsidP="00D55700">
      <w:pPr>
        <w:rPr>
          <w:sz w:val="24"/>
        </w:rPr>
      </w:pPr>
    </w:p>
    <w:p w14:paraId="0E58651B" w14:textId="77777777" w:rsidR="00E90054" w:rsidRDefault="00E90054" w:rsidP="00D55700">
      <w:pPr>
        <w:rPr>
          <w:sz w:val="24"/>
        </w:rPr>
      </w:pPr>
    </w:p>
    <w:p w14:paraId="16615F01" w14:textId="77777777" w:rsidR="00FC5E63" w:rsidRDefault="00FC5E63" w:rsidP="00D55700">
      <w:pPr>
        <w:rPr>
          <w:b/>
          <w:bCs/>
          <w:sz w:val="36"/>
          <w:szCs w:val="36"/>
        </w:rPr>
      </w:pPr>
    </w:p>
    <w:p w14:paraId="0152C3E9" w14:textId="4F9EB3B7" w:rsidR="00080F72" w:rsidRPr="00E90054" w:rsidRDefault="00080F72" w:rsidP="00D55700">
      <w:pPr>
        <w:rPr>
          <w:b/>
          <w:bCs/>
          <w:sz w:val="36"/>
          <w:szCs w:val="36"/>
        </w:rPr>
      </w:pPr>
      <w:r w:rsidRPr="00E90054">
        <w:rPr>
          <w:b/>
          <w:bCs/>
          <w:sz w:val="36"/>
          <w:szCs w:val="36"/>
        </w:rPr>
        <w:lastRenderedPageBreak/>
        <w:t>Objective</w:t>
      </w:r>
    </w:p>
    <w:p w14:paraId="3D3B278B" w14:textId="132BF1B0" w:rsidR="00E90054" w:rsidRPr="00E90054" w:rsidRDefault="00E90054" w:rsidP="00E90054">
      <w:pPr>
        <w:rPr>
          <w:b/>
          <w:bCs/>
          <w:sz w:val="24"/>
        </w:rPr>
      </w:pPr>
      <w:r w:rsidRPr="00E90054">
        <w:rPr>
          <w:sz w:val="24"/>
        </w:rPr>
        <w:t>This project contains two</w:t>
      </w:r>
      <w:r w:rsidR="003E23B6">
        <w:rPr>
          <w:sz w:val="24"/>
        </w:rPr>
        <w:t>-</w:t>
      </w:r>
      <w:r w:rsidRPr="00E90054">
        <w:rPr>
          <w:sz w:val="24"/>
        </w:rPr>
        <w:t>phase</w:t>
      </w:r>
      <w:r w:rsidRPr="00E90054">
        <w:rPr>
          <w:b/>
          <w:bCs/>
          <w:sz w:val="24"/>
        </w:rPr>
        <w:t xml:space="preserve">- </w:t>
      </w:r>
    </w:p>
    <w:p w14:paraId="2168DCC9" w14:textId="283A6FD7" w:rsidR="00E90054" w:rsidRDefault="00E90054" w:rsidP="00E90054">
      <w:pPr>
        <w:rPr>
          <w:b/>
          <w:bCs/>
          <w:sz w:val="28"/>
          <w:szCs w:val="28"/>
        </w:rPr>
      </w:pPr>
      <w:r w:rsidRPr="00E90054">
        <w:rPr>
          <w:b/>
          <w:bCs/>
          <w:sz w:val="28"/>
          <w:szCs w:val="28"/>
        </w:rPr>
        <w:t xml:space="preserve">Data Collection Phase </w:t>
      </w:r>
    </w:p>
    <w:p w14:paraId="64E159B4" w14:textId="0F108B51" w:rsidR="00FC5E63" w:rsidRPr="00E90054" w:rsidRDefault="00FC5E63" w:rsidP="00E90054">
      <w:pPr>
        <w:rPr>
          <w:b/>
          <w:bCs/>
          <w:sz w:val="28"/>
          <w:szCs w:val="28"/>
        </w:rPr>
      </w:pPr>
      <w:r>
        <w:t>We scrapped more than 1500 rows of data. In this we scrapped s the data of flights from different websites (yatra.com, skyscanner.com, official websites of airlines, etc)</w:t>
      </w:r>
      <w:proofErr w:type="gramStart"/>
      <w:r>
        <w:t>..</w:t>
      </w:r>
      <w:proofErr w:type="gramEnd"/>
      <w:r>
        <w:t xml:space="preserve"> Generally, these columns </w:t>
      </w:r>
      <w:proofErr w:type="spellStart"/>
      <w:r>
        <w:t>areairline</w:t>
      </w:r>
      <w:proofErr w:type="spellEnd"/>
      <w:r>
        <w:t xml:space="preserve"> name, date of journey, source, destination, route, departure time, arrival time, duration, total stops and the target variable price. </w:t>
      </w:r>
    </w:p>
    <w:p w14:paraId="2F0EA8C0" w14:textId="77777777" w:rsidR="00E90054" w:rsidRPr="00E90054" w:rsidRDefault="00E90054" w:rsidP="00E90054">
      <w:pPr>
        <w:rPr>
          <w:b/>
          <w:bCs/>
          <w:sz w:val="28"/>
          <w:szCs w:val="28"/>
        </w:rPr>
      </w:pPr>
      <w:r w:rsidRPr="00E90054">
        <w:rPr>
          <w:b/>
          <w:bCs/>
          <w:sz w:val="28"/>
          <w:szCs w:val="28"/>
        </w:rPr>
        <w:t xml:space="preserve">Model Building Phase </w:t>
      </w:r>
    </w:p>
    <w:p w14:paraId="606C9DEC" w14:textId="1DD87B0F" w:rsidR="00E90054" w:rsidRPr="00E90054" w:rsidRDefault="00E90054" w:rsidP="00E90054">
      <w:pPr>
        <w:rPr>
          <w:sz w:val="24"/>
        </w:rPr>
      </w:pPr>
      <w:r w:rsidRPr="00E90054">
        <w:rPr>
          <w:sz w:val="24"/>
        </w:rPr>
        <w:t xml:space="preserve">After collecting the data, </w:t>
      </w:r>
      <w:r>
        <w:rPr>
          <w:sz w:val="24"/>
        </w:rPr>
        <w:t xml:space="preserve">we built </w:t>
      </w:r>
      <w:r w:rsidRPr="00E90054">
        <w:rPr>
          <w:sz w:val="24"/>
        </w:rPr>
        <w:t xml:space="preserve">a machine learning model. Before model building, </w:t>
      </w:r>
      <w:r>
        <w:rPr>
          <w:sz w:val="24"/>
        </w:rPr>
        <w:t xml:space="preserve">we did </w:t>
      </w:r>
      <w:r w:rsidRPr="00E90054">
        <w:rPr>
          <w:sz w:val="24"/>
        </w:rPr>
        <w:t xml:space="preserve">data pre-processing steps. </w:t>
      </w:r>
    </w:p>
    <w:p w14:paraId="41F34E36" w14:textId="2EEFEBA8" w:rsidR="00E90054" w:rsidRPr="00E90054" w:rsidRDefault="00E90054" w:rsidP="00E90054">
      <w:pPr>
        <w:rPr>
          <w:sz w:val="24"/>
        </w:rPr>
      </w:pPr>
      <w:r w:rsidRPr="00E90054">
        <w:rPr>
          <w:sz w:val="24"/>
        </w:rPr>
        <w:t>Follow</w:t>
      </w:r>
      <w:r>
        <w:rPr>
          <w:sz w:val="24"/>
        </w:rPr>
        <w:t>ed</w:t>
      </w:r>
      <w:r w:rsidRPr="00E90054">
        <w:rPr>
          <w:sz w:val="24"/>
        </w:rPr>
        <w:t xml:space="preserve"> the complete life cycle of data science. Include all the steps like. </w:t>
      </w:r>
    </w:p>
    <w:p w14:paraId="2E0C418A" w14:textId="77777777" w:rsidR="00E90054" w:rsidRPr="00E90054" w:rsidRDefault="00E90054" w:rsidP="00E90054">
      <w:pPr>
        <w:rPr>
          <w:sz w:val="24"/>
        </w:rPr>
      </w:pPr>
      <w:r w:rsidRPr="00E90054">
        <w:rPr>
          <w:sz w:val="24"/>
        </w:rPr>
        <w:t xml:space="preserve">1. Data Cleaning </w:t>
      </w:r>
    </w:p>
    <w:p w14:paraId="273B0F65" w14:textId="77777777" w:rsidR="00E90054" w:rsidRPr="00E90054" w:rsidRDefault="00E90054" w:rsidP="00E90054">
      <w:pPr>
        <w:rPr>
          <w:sz w:val="24"/>
        </w:rPr>
      </w:pPr>
      <w:r w:rsidRPr="00E90054">
        <w:rPr>
          <w:sz w:val="24"/>
        </w:rPr>
        <w:t xml:space="preserve">2. Exploratory Data Analysis </w:t>
      </w:r>
    </w:p>
    <w:p w14:paraId="1FCA5B61" w14:textId="77777777" w:rsidR="00E90054" w:rsidRPr="00E90054" w:rsidRDefault="00E90054" w:rsidP="00E90054">
      <w:pPr>
        <w:rPr>
          <w:sz w:val="24"/>
        </w:rPr>
      </w:pPr>
      <w:r w:rsidRPr="00E90054">
        <w:rPr>
          <w:sz w:val="24"/>
        </w:rPr>
        <w:t xml:space="preserve">3. Data Pre-processing </w:t>
      </w:r>
    </w:p>
    <w:p w14:paraId="312048DE" w14:textId="77777777" w:rsidR="00E90054" w:rsidRPr="00E90054" w:rsidRDefault="00E90054" w:rsidP="00E90054">
      <w:pPr>
        <w:rPr>
          <w:sz w:val="24"/>
        </w:rPr>
      </w:pPr>
      <w:r w:rsidRPr="00E90054">
        <w:rPr>
          <w:sz w:val="24"/>
        </w:rPr>
        <w:t xml:space="preserve">4. Model Building </w:t>
      </w:r>
    </w:p>
    <w:p w14:paraId="3E984211" w14:textId="77777777" w:rsidR="00E90054" w:rsidRPr="00E90054" w:rsidRDefault="00E90054" w:rsidP="00E90054">
      <w:pPr>
        <w:rPr>
          <w:sz w:val="24"/>
        </w:rPr>
      </w:pPr>
      <w:r w:rsidRPr="00E90054">
        <w:rPr>
          <w:sz w:val="24"/>
        </w:rPr>
        <w:t xml:space="preserve">5. Model Evaluation </w:t>
      </w:r>
    </w:p>
    <w:p w14:paraId="722B62B6" w14:textId="77777777" w:rsidR="00E90054" w:rsidRPr="00E90054" w:rsidRDefault="00E90054" w:rsidP="00E90054">
      <w:pPr>
        <w:rPr>
          <w:sz w:val="24"/>
        </w:rPr>
      </w:pPr>
      <w:r w:rsidRPr="00E90054">
        <w:rPr>
          <w:sz w:val="24"/>
        </w:rPr>
        <w:t xml:space="preserve">6. Selecting the best model </w:t>
      </w:r>
    </w:p>
    <w:p w14:paraId="7EEE4F3C" w14:textId="64B4D15D" w:rsidR="00A75D09" w:rsidRDefault="00A75D09" w:rsidP="00D55700">
      <w:pPr>
        <w:rPr>
          <w:b/>
          <w:bCs/>
          <w:sz w:val="24"/>
        </w:rPr>
      </w:pPr>
    </w:p>
    <w:p w14:paraId="07D0D3C6" w14:textId="7159177D" w:rsidR="006164CA" w:rsidRDefault="006164CA" w:rsidP="00D55700">
      <w:pPr>
        <w:rPr>
          <w:b/>
          <w:bCs/>
          <w:sz w:val="24"/>
        </w:rPr>
      </w:pPr>
    </w:p>
    <w:p w14:paraId="01E6F7F9" w14:textId="14C3ABC1" w:rsidR="006164CA" w:rsidRDefault="006164CA" w:rsidP="00D55700">
      <w:pPr>
        <w:rPr>
          <w:b/>
          <w:bCs/>
          <w:sz w:val="24"/>
        </w:rPr>
      </w:pPr>
    </w:p>
    <w:p w14:paraId="31A0C99B" w14:textId="00631C86" w:rsidR="006164CA" w:rsidRDefault="006164CA" w:rsidP="00D55700">
      <w:pPr>
        <w:rPr>
          <w:b/>
          <w:bCs/>
          <w:sz w:val="24"/>
        </w:rPr>
      </w:pPr>
    </w:p>
    <w:p w14:paraId="7549F2A7" w14:textId="30EEF6CB" w:rsidR="006164CA" w:rsidRDefault="006164CA" w:rsidP="00D55700">
      <w:pPr>
        <w:rPr>
          <w:b/>
          <w:bCs/>
          <w:sz w:val="24"/>
        </w:rPr>
      </w:pPr>
    </w:p>
    <w:p w14:paraId="5A7E90DA" w14:textId="4487E37F" w:rsidR="006164CA" w:rsidRDefault="006164CA" w:rsidP="00D55700">
      <w:pPr>
        <w:rPr>
          <w:b/>
          <w:bCs/>
          <w:sz w:val="24"/>
        </w:rPr>
      </w:pPr>
    </w:p>
    <w:p w14:paraId="2C2F52FC" w14:textId="77777777" w:rsidR="006164CA" w:rsidRPr="00080F72" w:rsidRDefault="006164CA" w:rsidP="00D55700">
      <w:pPr>
        <w:rPr>
          <w:b/>
          <w:bCs/>
          <w:sz w:val="24"/>
        </w:rPr>
      </w:pPr>
    </w:p>
    <w:p w14:paraId="5A5A6A06" w14:textId="77777777" w:rsidR="00384078" w:rsidRDefault="00384078" w:rsidP="00080F72">
      <w:pPr>
        <w:spacing w:line="256" w:lineRule="auto"/>
        <w:jc w:val="center"/>
        <w:rPr>
          <w:rFonts w:ascii="Calibri" w:eastAsia="Calibri" w:hAnsi="Calibri" w:cs="Times New Roman"/>
          <w:b/>
          <w:bCs/>
          <w:sz w:val="40"/>
          <w:szCs w:val="40"/>
        </w:rPr>
      </w:pPr>
    </w:p>
    <w:p w14:paraId="6D36C861" w14:textId="77777777" w:rsidR="00E90054" w:rsidRDefault="00E90054" w:rsidP="00080F72">
      <w:pPr>
        <w:spacing w:line="256" w:lineRule="auto"/>
        <w:jc w:val="center"/>
        <w:rPr>
          <w:rFonts w:ascii="Calibri" w:eastAsia="Calibri" w:hAnsi="Calibri" w:cs="Times New Roman"/>
          <w:b/>
          <w:bCs/>
          <w:sz w:val="40"/>
          <w:szCs w:val="40"/>
        </w:rPr>
      </w:pPr>
    </w:p>
    <w:p w14:paraId="71BB496B" w14:textId="77777777" w:rsidR="00E90054" w:rsidRDefault="00E90054" w:rsidP="00080F72">
      <w:pPr>
        <w:spacing w:line="256" w:lineRule="auto"/>
        <w:jc w:val="center"/>
        <w:rPr>
          <w:rFonts w:ascii="Calibri" w:eastAsia="Calibri" w:hAnsi="Calibri" w:cs="Times New Roman"/>
          <w:b/>
          <w:bCs/>
          <w:sz w:val="40"/>
          <w:szCs w:val="40"/>
        </w:rPr>
      </w:pPr>
    </w:p>
    <w:p w14:paraId="4779938D" w14:textId="77777777" w:rsidR="00E90054" w:rsidRDefault="00E90054" w:rsidP="00080F72">
      <w:pPr>
        <w:spacing w:line="256" w:lineRule="auto"/>
        <w:jc w:val="center"/>
        <w:rPr>
          <w:rFonts w:ascii="Calibri" w:eastAsia="Calibri" w:hAnsi="Calibri" w:cs="Times New Roman"/>
          <w:b/>
          <w:bCs/>
          <w:sz w:val="40"/>
          <w:szCs w:val="40"/>
        </w:rPr>
      </w:pPr>
    </w:p>
    <w:p w14:paraId="05E9A416" w14:textId="38FC70A1" w:rsidR="00080F72" w:rsidRPr="00080F72" w:rsidRDefault="00080F72" w:rsidP="00080F72">
      <w:pPr>
        <w:spacing w:line="256" w:lineRule="auto"/>
        <w:jc w:val="center"/>
        <w:rPr>
          <w:rFonts w:ascii="Calibri" w:eastAsia="Calibri" w:hAnsi="Calibri" w:cs="Times New Roman"/>
          <w:b/>
          <w:bCs/>
          <w:sz w:val="40"/>
          <w:szCs w:val="40"/>
        </w:rPr>
      </w:pPr>
      <w:r w:rsidRPr="00080F72">
        <w:rPr>
          <w:rFonts w:ascii="Calibri" w:eastAsia="Calibri" w:hAnsi="Calibri" w:cs="Times New Roman"/>
          <w:b/>
          <w:bCs/>
          <w:sz w:val="40"/>
          <w:szCs w:val="40"/>
        </w:rPr>
        <w:lastRenderedPageBreak/>
        <w:t>Analytical Problem Framing</w:t>
      </w:r>
    </w:p>
    <w:p w14:paraId="591E4E1D" w14:textId="08BD6C16" w:rsidR="00061A91" w:rsidRPr="00384078" w:rsidRDefault="00080F72" w:rsidP="00D55700">
      <w:pPr>
        <w:rPr>
          <w:sz w:val="24"/>
        </w:rPr>
      </w:pPr>
      <w:r>
        <w:rPr>
          <w:sz w:val="24"/>
        </w:rPr>
        <w:t xml:space="preserve">In the whole research process various </w:t>
      </w:r>
      <w:r w:rsidRPr="00080F72">
        <w:rPr>
          <w:sz w:val="24"/>
        </w:rPr>
        <w:t xml:space="preserve">mathematical, statistical and analytics modelling </w:t>
      </w:r>
      <w:r>
        <w:rPr>
          <w:sz w:val="24"/>
        </w:rPr>
        <w:t xml:space="preserve">has been done. There has been reduction of the columns because few of them was not necessary for the problem solving like </w:t>
      </w:r>
      <w:r w:rsidR="00407361">
        <w:rPr>
          <w:sz w:val="24"/>
        </w:rPr>
        <w:t>Id</w:t>
      </w:r>
      <w:r>
        <w:rPr>
          <w:sz w:val="24"/>
        </w:rPr>
        <w:t>. And few of them was removed due to very less correlation with dependent variable.</w:t>
      </w:r>
      <w:r w:rsidR="00407361">
        <w:rPr>
          <w:sz w:val="24"/>
        </w:rPr>
        <w:t xml:space="preserve"> </w:t>
      </w:r>
      <w:r w:rsidR="00E90054">
        <w:rPr>
          <w:sz w:val="24"/>
        </w:rPr>
        <w:t xml:space="preserve">To fix the outliers we used z score </w:t>
      </w:r>
      <w:r w:rsidR="007669CC">
        <w:rPr>
          <w:sz w:val="24"/>
        </w:rPr>
        <w:t>method.</w:t>
      </w:r>
      <w:r>
        <w:rPr>
          <w:sz w:val="24"/>
        </w:rPr>
        <w:t xml:space="preserve"> After this also there was a lot of skewness </w:t>
      </w:r>
      <w:r w:rsidR="00061A91">
        <w:rPr>
          <w:sz w:val="24"/>
        </w:rPr>
        <w:t>in</w:t>
      </w:r>
      <w:r>
        <w:rPr>
          <w:sz w:val="24"/>
        </w:rPr>
        <w:t xml:space="preserve"> dataset so power transform</w:t>
      </w:r>
      <w:r w:rsidR="00061A91">
        <w:rPr>
          <w:sz w:val="24"/>
        </w:rPr>
        <w:t xml:space="preserve"> has been</w:t>
      </w:r>
      <w:r>
        <w:rPr>
          <w:sz w:val="24"/>
        </w:rPr>
        <w:t xml:space="preserve"> used. </w:t>
      </w:r>
      <w:r w:rsidR="00C40609">
        <w:rPr>
          <w:sz w:val="24"/>
        </w:rPr>
        <w:t xml:space="preserve">To check the </w:t>
      </w:r>
      <w:r w:rsidR="00061A91">
        <w:rPr>
          <w:sz w:val="24"/>
        </w:rPr>
        <w:t>accuracy</w:t>
      </w:r>
      <w:r w:rsidR="00C40609">
        <w:rPr>
          <w:sz w:val="24"/>
        </w:rPr>
        <w:t xml:space="preserve"> </w:t>
      </w:r>
      <w:r w:rsidR="00061A91">
        <w:rPr>
          <w:sz w:val="24"/>
        </w:rPr>
        <w:t>r2 score</w:t>
      </w:r>
      <w:r w:rsidR="00C40609">
        <w:rPr>
          <w:sz w:val="24"/>
        </w:rPr>
        <w:t xml:space="preserve"> was used also for cross validation </w:t>
      </w:r>
      <w:proofErr w:type="spellStart"/>
      <w:r w:rsidR="00C40609">
        <w:rPr>
          <w:sz w:val="24"/>
        </w:rPr>
        <w:t>cross_val</w:t>
      </w:r>
      <w:proofErr w:type="spellEnd"/>
      <w:r w:rsidR="00C40609">
        <w:rPr>
          <w:sz w:val="24"/>
        </w:rPr>
        <w:t xml:space="preserve"> _score </w:t>
      </w:r>
      <w:r w:rsidR="00061A91">
        <w:rPr>
          <w:sz w:val="24"/>
        </w:rPr>
        <w:t xml:space="preserve">is </w:t>
      </w:r>
      <w:r w:rsidR="00C40609">
        <w:rPr>
          <w:sz w:val="24"/>
        </w:rPr>
        <w:t xml:space="preserve">used. </w:t>
      </w:r>
    </w:p>
    <w:p w14:paraId="523BC62E" w14:textId="77777777" w:rsidR="007669CC" w:rsidRDefault="007669CC" w:rsidP="007669CC">
      <w:pPr>
        <w:rPr>
          <w:b/>
          <w:bCs/>
          <w:sz w:val="24"/>
        </w:rPr>
      </w:pPr>
    </w:p>
    <w:p w14:paraId="4C64C5F8" w14:textId="77777777" w:rsidR="007669CC" w:rsidRDefault="007669CC" w:rsidP="007669CC">
      <w:pPr>
        <w:rPr>
          <w:b/>
          <w:bCs/>
          <w:sz w:val="24"/>
        </w:rPr>
      </w:pPr>
    </w:p>
    <w:p w14:paraId="43F187CB" w14:textId="510BAB09" w:rsidR="00C40609" w:rsidRDefault="00C40609" w:rsidP="00E90054">
      <w:pPr>
        <w:rPr>
          <w:b/>
          <w:bCs/>
          <w:sz w:val="24"/>
        </w:rPr>
      </w:pPr>
      <w:r w:rsidRPr="00C40609">
        <w:rPr>
          <w:b/>
          <w:bCs/>
          <w:sz w:val="24"/>
        </w:rPr>
        <w:t>DATA</w:t>
      </w:r>
      <w:r w:rsidR="007669CC">
        <w:rPr>
          <w:b/>
          <w:bCs/>
          <w:sz w:val="24"/>
        </w:rPr>
        <w:t xml:space="preserve">/ </w:t>
      </w:r>
      <w:r w:rsidR="007669CC" w:rsidRPr="00E0387C">
        <w:rPr>
          <w:b/>
          <w:bCs/>
          <w:sz w:val="24"/>
        </w:rPr>
        <w:t>DATA PREPROCESSING:</w:t>
      </w:r>
    </w:p>
    <w:p w14:paraId="0E345751" w14:textId="5FF73031" w:rsidR="00E90054" w:rsidRPr="00E90054" w:rsidRDefault="00E90054" w:rsidP="007669CC">
      <w:pPr>
        <w:pStyle w:val="ListParagraph"/>
        <w:numPr>
          <w:ilvl w:val="0"/>
          <w:numId w:val="10"/>
        </w:numPr>
      </w:pPr>
      <w:r w:rsidRPr="00E90054">
        <w:t xml:space="preserve">The dataset contains </w:t>
      </w:r>
      <w:r w:rsidR="009D72CF">
        <w:t>1792</w:t>
      </w:r>
      <w:r w:rsidRPr="00E90054">
        <w:t xml:space="preserve"> rows and </w:t>
      </w:r>
      <w:r w:rsidR="009D72CF">
        <w:t>8</w:t>
      </w:r>
      <w:r w:rsidRPr="00E90054">
        <w:t xml:space="preserve"> columns</w:t>
      </w:r>
    </w:p>
    <w:p w14:paraId="08551446" w14:textId="52D9F150" w:rsidR="00E90054" w:rsidRDefault="00A37E1B" w:rsidP="007669CC">
      <w:pPr>
        <w:pStyle w:val="ListParagraph"/>
        <w:numPr>
          <w:ilvl w:val="0"/>
          <w:numId w:val="10"/>
        </w:numPr>
      </w:pPr>
      <w:proofErr w:type="spellStart"/>
      <w:r>
        <w:t>FAre</w:t>
      </w:r>
      <w:proofErr w:type="spellEnd"/>
      <w:r w:rsidR="00E90054" w:rsidRPr="00E90054">
        <w:t xml:space="preserve"> is our dependent variable</w:t>
      </w:r>
      <w:r w:rsidR="00E90054">
        <w:t>.</w:t>
      </w:r>
    </w:p>
    <w:p w14:paraId="59923D23" w14:textId="0E7E7983" w:rsidR="00E90054" w:rsidRDefault="007669CC" w:rsidP="007669CC">
      <w:pPr>
        <w:pStyle w:val="ListParagraph"/>
        <w:numPr>
          <w:ilvl w:val="0"/>
          <w:numId w:val="10"/>
        </w:numPr>
      </w:pPr>
      <w:r>
        <w:t>We created new features from old ones.</w:t>
      </w:r>
    </w:p>
    <w:p w14:paraId="25085DD9" w14:textId="1C5F1DFF" w:rsidR="007669CC" w:rsidRDefault="007669CC" w:rsidP="007669CC">
      <w:pPr>
        <w:pStyle w:val="ListParagraph"/>
        <w:numPr>
          <w:ilvl w:val="0"/>
          <w:numId w:val="10"/>
        </w:numPr>
      </w:pPr>
      <w:r>
        <w:t>All columns were object data types we converted</w:t>
      </w:r>
      <w:r w:rsidR="00A37E1B">
        <w:t xml:space="preserve"> necessary ones into int and float</w:t>
      </w:r>
      <w:r>
        <w:t>.</w:t>
      </w:r>
    </w:p>
    <w:p w14:paraId="4F5C86D6" w14:textId="1E2DEEFF" w:rsidR="007669CC" w:rsidRDefault="007669CC" w:rsidP="007669CC">
      <w:pPr>
        <w:pStyle w:val="ListParagraph"/>
        <w:numPr>
          <w:ilvl w:val="0"/>
          <w:numId w:val="10"/>
        </w:numPr>
      </w:pPr>
      <w:r>
        <w:t>There are no null values in the dataset.</w:t>
      </w:r>
    </w:p>
    <w:p w14:paraId="4BF5C8DC" w14:textId="5AA43488" w:rsidR="007669CC" w:rsidRDefault="007669CC" w:rsidP="007669CC">
      <w:pPr>
        <w:pStyle w:val="ListParagraph"/>
        <w:numPr>
          <w:ilvl w:val="0"/>
          <w:numId w:val="10"/>
        </w:numPr>
      </w:pPr>
      <w:r>
        <w:t>Trimmed few columns</w:t>
      </w:r>
    </w:p>
    <w:p w14:paraId="68803CDE" w14:textId="77777777" w:rsidR="007669CC" w:rsidRPr="007669CC" w:rsidRDefault="007669CC" w:rsidP="007669CC">
      <w:pPr>
        <w:pStyle w:val="ListParagraph"/>
      </w:pPr>
    </w:p>
    <w:p w14:paraId="520FF6AB" w14:textId="77777777" w:rsidR="00A75D09" w:rsidRDefault="00A75D09" w:rsidP="00C40609">
      <w:pPr>
        <w:rPr>
          <w:b/>
          <w:bCs/>
          <w:sz w:val="24"/>
        </w:rPr>
      </w:pPr>
    </w:p>
    <w:p w14:paraId="7124F491" w14:textId="77777777" w:rsidR="00A75D09" w:rsidRDefault="00A75D09" w:rsidP="00323C43">
      <w:pPr>
        <w:spacing w:line="256" w:lineRule="auto"/>
        <w:rPr>
          <w:sz w:val="36"/>
          <w:szCs w:val="36"/>
        </w:rPr>
      </w:pPr>
    </w:p>
    <w:p w14:paraId="4975A524" w14:textId="77777777" w:rsidR="00A75D09" w:rsidRDefault="00A75D09" w:rsidP="00323C43">
      <w:pPr>
        <w:spacing w:line="256" w:lineRule="auto"/>
        <w:rPr>
          <w:sz w:val="36"/>
          <w:szCs w:val="36"/>
        </w:rPr>
      </w:pPr>
    </w:p>
    <w:p w14:paraId="46C4581B" w14:textId="77777777" w:rsidR="00A75D09" w:rsidRDefault="00A75D09" w:rsidP="00323C43">
      <w:pPr>
        <w:spacing w:line="256" w:lineRule="auto"/>
        <w:rPr>
          <w:sz w:val="36"/>
          <w:szCs w:val="36"/>
        </w:rPr>
      </w:pPr>
    </w:p>
    <w:p w14:paraId="211FC731" w14:textId="77777777" w:rsidR="00A75D09" w:rsidRDefault="00A75D09" w:rsidP="00323C43">
      <w:pPr>
        <w:spacing w:line="256" w:lineRule="auto"/>
        <w:rPr>
          <w:sz w:val="36"/>
          <w:szCs w:val="36"/>
        </w:rPr>
      </w:pPr>
    </w:p>
    <w:p w14:paraId="5F100EBC" w14:textId="77777777" w:rsidR="00A75D09" w:rsidRDefault="00A75D09" w:rsidP="00323C43">
      <w:pPr>
        <w:spacing w:line="256" w:lineRule="auto"/>
        <w:rPr>
          <w:sz w:val="36"/>
          <w:szCs w:val="36"/>
        </w:rPr>
      </w:pPr>
    </w:p>
    <w:p w14:paraId="02915C94" w14:textId="77777777" w:rsidR="00A75D09" w:rsidRDefault="00A75D09" w:rsidP="00323C43">
      <w:pPr>
        <w:spacing w:line="256" w:lineRule="auto"/>
        <w:rPr>
          <w:sz w:val="36"/>
          <w:szCs w:val="36"/>
        </w:rPr>
      </w:pPr>
    </w:p>
    <w:p w14:paraId="1AB1322B" w14:textId="77777777" w:rsidR="00A75D09" w:rsidRDefault="00A75D09" w:rsidP="00323C43">
      <w:pPr>
        <w:spacing w:line="256" w:lineRule="auto"/>
        <w:rPr>
          <w:sz w:val="36"/>
          <w:szCs w:val="36"/>
        </w:rPr>
      </w:pPr>
    </w:p>
    <w:p w14:paraId="614A78B0" w14:textId="77777777" w:rsidR="00A75D09" w:rsidRDefault="00A75D09" w:rsidP="00323C43">
      <w:pPr>
        <w:spacing w:line="256" w:lineRule="auto"/>
        <w:rPr>
          <w:sz w:val="36"/>
          <w:szCs w:val="36"/>
        </w:rPr>
      </w:pPr>
    </w:p>
    <w:p w14:paraId="322FA29C" w14:textId="77777777" w:rsidR="00A75D09" w:rsidRDefault="00A75D09" w:rsidP="00323C43">
      <w:pPr>
        <w:spacing w:line="256" w:lineRule="auto"/>
        <w:rPr>
          <w:sz w:val="36"/>
          <w:szCs w:val="36"/>
        </w:rPr>
      </w:pPr>
    </w:p>
    <w:p w14:paraId="48449E7F" w14:textId="77777777" w:rsidR="00A75D09" w:rsidRDefault="00A75D09" w:rsidP="00323C43">
      <w:pPr>
        <w:spacing w:line="256" w:lineRule="auto"/>
        <w:rPr>
          <w:sz w:val="36"/>
          <w:szCs w:val="36"/>
        </w:rPr>
      </w:pPr>
    </w:p>
    <w:p w14:paraId="78B33F00" w14:textId="77777777" w:rsidR="00A75D09" w:rsidRDefault="00A75D09" w:rsidP="00323C43">
      <w:pPr>
        <w:spacing w:line="256" w:lineRule="auto"/>
        <w:rPr>
          <w:sz w:val="36"/>
          <w:szCs w:val="36"/>
        </w:rPr>
      </w:pPr>
    </w:p>
    <w:p w14:paraId="40A5C553" w14:textId="77777777" w:rsidR="007669CC" w:rsidRDefault="007669CC" w:rsidP="00323C43">
      <w:pPr>
        <w:spacing w:line="256" w:lineRule="auto"/>
        <w:rPr>
          <w:sz w:val="36"/>
          <w:szCs w:val="36"/>
        </w:rPr>
      </w:pPr>
    </w:p>
    <w:p w14:paraId="21F498D8" w14:textId="45614BCD" w:rsidR="00323C43" w:rsidRPr="00323C43" w:rsidRDefault="00323C43" w:rsidP="00323C43">
      <w:pPr>
        <w:spacing w:line="256" w:lineRule="auto"/>
        <w:rPr>
          <w:sz w:val="36"/>
          <w:szCs w:val="36"/>
        </w:rPr>
      </w:pPr>
      <w:r w:rsidRPr="00323C43">
        <w:rPr>
          <w:sz w:val="36"/>
          <w:szCs w:val="36"/>
        </w:rPr>
        <w:t>Hardware and Software Requirements and Tools Used</w:t>
      </w:r>
    </w:p>
    <w:p w14:paraId="210574B2" w14:textId="1135A90A" w:rsidR="00323C43" w:rsidRPr="00323C43" w:rsidRDefault="00323C43" w:rsidP="00323C43">
      <w:pPr>
        <w:pStyle w:val="ListParagraph"/>
        <w:numPr>
          <w:ilvl w:val="0"/>
          <w:numId w:val="4"/>
        </w:numPr>
        <w:rPr>
          <w:sz w:val="24"/>
        </w:rPr>
      </w:pPr>
      <w:r w:rsidRPr="00323C43">
        <w:rPr>
          <w:sz w:val="24"/>
        </w:rPr>
        <w:t>Acer Aspire 5- i5 8</w:t>
      </w:r>
      <w:r w:rsidRPr="00323C43">
        <w:rPr>
          <w:sz w:val="24"/>
          <w:vertAlign w:val="superscript"/>
        </w:rPr>
        <w:t>th</w:t>
      </w:r>
      <w:r w:rsidRPr="00323C43">
        <w:rPr>
          <w:sz w:val="24"/>
        </w:rPr>
        <w:t xml:space="preserve"> generation, 8gb ram, NVidia mx130 integrated graphic,</w:t>
      </w:r>
    </w:p>
    <w:p w14:paraId="52A2AF09" w14:textId="51283D42" w:rsidR="00323C43" w:rsidRDefault="00323C43" w:rsidP="00323C43">
      <w:pPr>
        <w:pStyle w:val="ListParagraph"/>
        <w:numPr>
          <w:ilvl w:val="0"/>
          <w:numId w:val="4"/>
        </w:numPr>
        <w:rPr>
          <w:sz w:val="24"/>
        </w:rPr>
      </w:pPr>
      <w:proofErr w:type="spellStart"/>
      <w:r w:rsidRPr="00323C43">
        <w:rPr>
          <w:sz w:val="24"/>
        </w:rPr>
        <w:t>JuypterNotebook</w:t>
      </w:r>
      <w:proofErr w:type="spellEnd"/>
      <w:r w:rsidRPr="00323C43">
        <w:rPr>
          <w:sz w:val="24"/>
        </w:rPr>
        <w:t>/Google chrome</w:t>
      </w:r>
    </w:p>
    <w:p w14:paraId="0FC2F535" w14:textId="64229227" w:rsidR="00323C43" w:rsidRDefault="00323C43" w:rsidP="00323C43">
      <w:pPr>
        <w:pStyle w:val="ListParagraph"/>
        <w:numPr>
          <w:ilvl w:val="0"/>
          <w:numId w:val="4"/>
        </w:numPr>
        <w:rPr>
          <w:sz w:val="24"/>
        </w:rPr>
      </w:pPr>
      <w:r>
        <w:rPr>
          <w:sz w:val="24"/>
        </w:rPr>
        <w:t xml:space="preserve">Libraries and </w:t>
      </w:r>
      <w:proofErr w:type="spellStart"/>
      <w:r>
        <w:rPr>
          <w:sz w:val="24"/>
        </w:rPr>
        <w:t>packeges</w:t>
      </w:r>
      <w:proofErr w:type="spellEnd"/>
      <w:r>
        <w:rPr>
          <w:sz w:val="24"/>
        </w:rPr>
        <w:t xml:space="preserve"> used:</w:t>
      </w:r>
    </w:p>
    <w:p w14:paraId="724F6698" w14:textId="77777777" w:rsidR="002A1915" w:rsidRPr="002A1915" w:rsidRDefault="002A1915" w:rsidP="002A1915">
      <w:pPr>
        <w:pStyle w:val="ListParagraph"/>
        <w:rPr>
          <w:sz w:val="24"/>
        </w:rPr>
      </w:pPr>
      <w:r w:rsidRPr="002A1915">
        <w:rPr>
          <w:sz w:val="24"/>
        </w:rPr>
        <w:t>import pandas as pd</w:t>
      </w:r>
    </w:p>
    <w:p w14:paraId="6B1FD019"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numpy</w:t>
      </w:r>
      <w:proofErr w:type="spellEnd"/>
      <w:r w:rsidRPr="002A1915">
        <w:rPr>
          <w:sz w:val="24"/>
        </w:rPr>
        <w:t xml:space="preserve"> as </w:t>
      </w:r>
      <w:proofErr w:type="spellStart"/>
      <w:r w:rsidRPr="002A1915">
        <w:rPr>
          <w:sz w:val="24"/>
        </w:rPr>
        <w:t>np</w:t>
      </w:r>
      <w:proofErr w:type="spellEnd"/>
    </w:p>
    <w:p w14:paraId="3E7F4B17" w14:textId="77777777" w:rsidR="002A1915" w:rsidRPr="002A1915" w:rsidRDefault="002A1915" w:rsidP="002A1915">
      <w:pPr>
        <w:pStyle w:val="ListParagraph"/>
        <w:rPr>
          <w:sz w:val="24"/>
        </w:rPr>
      </w:pPr>
      <w:proofErr w:type="gramStart"/>
      <w:r w:rsidRPr="002A1915">
        <w:rPr>
          <w:sz w:val="24"/>
        </w:rPr>
        <w:t>import</w:t>
      </w:r>
      <w:proofErr w:type="gramEnd"/>
      <w:r w:rsidRPr="002A1915">
        <w:rPr>
          <w:sz w:val="24"/>
        </w:rPr>
        <w:t xml:space="preserve"> </w:t>
      </w:r>
      <w:proofErr w:type="spellStart"/>
      <w:r w:rsidRPr="002A1915">
        <w:rPr>
          <w:sz w:val="24"/>
        </w:rPr>
        <w:t>matplotlib.pyplot</w:t>
      </w:r>
      <w:proofErr w:type="spellEnd"/>
      <w:r w:rsidRPr="002A1915">
        <w:rPr>
          <w:sz w:val="24"/>
        </w:rPr>
        <w:t xml:space="preserve"> as </w:t>
      </w:r>
      <w:proofErr w:type="spellStart"/>
      <w:r w:rsidRPr="002A1915">
        <w:rPr>
          <w:sz w:val="24"/>
        </w:rPr>
        <w:t>plt</w:t>
      </w:r>
      <w:proofErr w:type="spellEnd"/>
    </w:p>
    <w:p w14:paraId="34707C82"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seaborn</w:t>
      </w:r>
      <w:proofErr w:type="spellEnd"/>
      <w:r w:rsidRPr="002A1915">
        <w:rPr>
          <w:sz w:val="24"/>
        </w:rPr>
        <w:t xml:space="preserve"> as </w:t>
      </w:r>
      <w:proofErr w:type="spellStart"/>
      <w:r w:rsidRPr="002A1915">
        <w:rPr>
          <w:sz w:val="24"/>
        </w:rPr>
        <w:t>sns</w:t>
      </w:r>
      <w:proofErr w:type="spellEnd"/>
    </w:p>
    <w:p w14:paraId="5A65682F" w14:textId="77777777" w:rsidR="002A1915" w:rsidRPr="002A1915" w:rsidRDefault="002A1915" w:rsidP="002A1915">
      <w:pPr>
        <w:pStyle w:val="ListParagraph"/>
        <w:rPr>
          <w:sz w:val="24"/>
        </w:rPr>
      </w:pPr>
      <w:r w:rsidRPr="002A1915">
        <w:rPr>
          <w:sz w:val="24"/>
        </w:rPr>
        <w:t xml:space="preserve">import warnings </w:t>
      </w:r>
    </w:p>
    <w:p w14:paraId="1D4DC8F9" w14:textId="54E79BD5" w:rsidR="002A1915" w:rsidRDefault="002A1915" w:rsidP="002A1915">
      <w:pPr>
        <w:pStyle w:val="ListParagraph"/>
        <w:rPr>
          <w:sz w:val="24"/>
        </w:rPr>
      </w:pPr>
      <w:proofErr w:type="spellStart"/>
      <w:proofErr w:type="gramStart"/>
      <w:r w:rsidRPr="002A1915">
        <w:rPr>
          <w:sz w:val="24"/>
        </w:rPr>
        <w:t>warnings.filterwarnings</w:t>
      </w:r>
      <w:proofErr w:type="spellEnd"/>
      <w:r w:rsidRPr="002A1915">
        <w:rPr>
          <w:sz w:val="24"/>
        </w:rPr>
        <w:t>(</w:t>
      </w:r>
      <w:proofErr w:type="gramEnd"/>
      <w:r w:rsidRPr="002A1915">
        <w:rPr>
          <w:sz w:val="24"/>
        </w:rPr>
        <w:t>"ignore")</w:t>
      </w:r>
    </w:p>
    <w:p w14:paraId="54522C32" w14:textId="29896E5E"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LabelEncoder</w:t>
      </w:r>
      <w:proofErr w:type="spellEnd"/>
    </w:p>
    <w:p w14:paraId="185BD8CE" w14:textId="31D6F2C5"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VarianceThreshold</w:t>
      </w:r>
      <w:proofErr w:type="spellEnd"/>
    </w:p>
    <w:p w14:paraId="1E2C3BB2" w14:textId="780B2013"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mutual_info_regression</w:t>
      </w:r>
      <w:proofErr w:type="spellEnd"/>
    </w:p>
    <w:p w14:paraId="5DDA7668" w14:textId="4111094E"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SelectPercentile</w:t>
      </w:r>
      <w:proofErr w:type="spellEnd"/>
    </w:p>
    <w:p w14:paraId="76B0D1B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StandardScaler</w:t>
      </w:r>
      <w:proofErr w:type="spellEnd"/>
    </w:p>
    <w:p w14:paraId="459EC06A" w14:textId="4812F549"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tatsmodels.stats.outliers_influence</w:t>
      </w:r>
      <w:proofErr w:type="spellEnd"/>
      <w:r w:rsidRPr="002A1915">
        <w:rPr>
          <w:sz w:val="24"/>
        </w:rPr>
        <w:t xml:space="preserve"> import </w:t>
      </w:r>
      <w:proofErr w:type="spellStart"/>
      <w:r w:rsidRPr="002A1915">
        <w:rPr>
          <w:sz w:val="24"/>
        </w:rPr>
        <w:t>variance_inflation_factor</w:t>
      </w:r>
      <w:proofErr w:type="spellEnd"/>
    </w:p>
    <w:p w14:paraId="1A58DD32" w14:textId="3FAC92A1"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power_transform</w:t>
      </w:r>
      <w:proofErr w:type="spellEnd"/>
    </w:p>
    <w:p w14:paraId="70ADC95B"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train_test_split</w:t>
      </w:r>
      <w:proofErr w:type="spellEnd"/>
    </w:p>
    <w:p w14:paraId="56128E09"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etrics</w:t>
      </w:r>
      <w:proofErr w:type="spellEnd"/>
      <w:r w:rsidRPr="002A1915">
        <w:rPr>
          <w:sz w:val="24"/>
        </w:rPr>
        <w:t xml:space="preserve"> import </w:t>
      </w:r>
      <w:proofErr w:type="spellStart"/>
      <w:r w:rsidRPr="002A1915">
        <w:rPr>
          <w:sz w:val="24"/>
        </w:rPr>
        <w:t>mean_squared_error</w:t>
      </w:r>
      <w:proofErr w:type="spellEnd"/>
      <w:r w:rsidRPr="002A1915">
        <w:rPr>
          <w:sz w:val="24"/>
        </w:rPr>
        <w:t xml:space="preserve">, </w:t>
      </w:r>
      <w:proofErr w:type="spellStart"/>
      <w:r w:rsidRPr="002A1915">
        <w:rPr>
          <w:sz w:val="24"/>
        </w:rPr>
        <w:t>mean_absolute_error</w:t>
      </w:r>
      <w:proofErr w:type="spellEnd"/>
      <w:r w:rsidRPr="002A1915">
        <w:rPr>
          <w:sz w:val="24"/>
        </w:rPr>
        <w:t>, r2_score</w:t>
      </w:r>
    </w:p>
    <w:p w14:paraId="20DFD15A"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linear_model</w:t>
      </w:r>
      <w:proofErr w:type="spellEnd"/>
      <w:r w:rsidRPr="002A1915">
        <w:rPr>
          <w:sz w:val="24"/>
        </w:rPr>
        <w:t xml:space="preserve"> import </w:t>
      </w:r>
      <w:proofErr w:type="spellStart"/>
      <w:r w:rsidRPr="002A1915">
        <w:rPr>
          <w:sz w:val="24"/>
        </w:rPr>
        <w:t>LinearRegression</w:t>
      </w:r>
      <w:proofErr w:type="spellEnd"/>
    </w:p>
    <w:p w14:paraId="456F3A9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tree</w:t>
      </w:r>
      <w:proofErr w:type="spellEnd"/>
      <w:r w:rsidRPr="002A1915">
        <w:rPr>
          <w:sz w:val="24"/>
        </w:rPr>
        <w:t xml:space="preserve"> import </w:t>
      </w:r>
      <w:proofErr w:type="spellStart"/>
      <w:r w:rsidRPr="002A1915">
        <w:rPr>
          <w:sz w:val="24"/>
        </w:rPr>
        <w:t>DecisionTreeRegressor</w:t>
      </w:r>
      <w:proofErr w:type="spellEnd"/>
    </w:p>
    <w:p w14:paraId="57289FD4"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neighbors</w:t>
      </w:r>
      <w:proofErr w:type="spellEnd"/>
      <w:r w:rsidRPr="002A1915">
        <w:rPr>
          <w:sz w:val="24"/>
        </w:rPr>
        <w:t xml:space="preserve"> import </w:t>
      </w:r>
      <w:proofErr w:type="spellStart"/>
      <w:r w:rsidRPr="002A1915">
        <w:rPr>
          <w:sz w:val="24"/>
        </w:rPr>
        <w:t>KNeighborsRegressor</w:t>
      </w:r>
      <w:proofErr w:type="spellEnd"/>
    </w:p>
    <w:p w14:paraId="4C887F73"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RandomForestRegressor</w:t>
      </w:r>
      <w:proofErr w:type="spellEnd"/>
    </w:p>
    <w:p w14:paraId="2B8E4D26"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ExtraTreesRegressor</w:t>
      </w:r>
      <w:proofErr w:type="spellEnd"/>
    </w:p>
    <w:p w14:paraId="0D3273A3" w14:textId="77777777" w:rsidR="002A1915" w:rsidRPr="002A1915" w:rsidRDefault="002A1915" w:rsidP="002A1915">
      <w:pPr>
        <w:pStyle w:val="ListParagraph"/>
        <w:rPr>
          <w:sz w:val="24"/>
        </w:rPr>
      </w:pPr>
      <w:r w:rsidRPr="002A1915">
        <w:rPr>
          <w:sz w:val="24"/>
        </w:rPr>
        <w:t xml:space="preserve">from </w:t>
      </w:r>
      <w:proofErr w:type="spellStart"/>
      <w:r w:rsidRPr="002A1915">
        <w:rPr>
          <w:sz w:val="24"/>
        </w:rPr>
        <w:t>sklearn.svm</w:t>
      </w:r>
      <w:proofErr w:type="spellEnd"/>
      <w:r w:rsidRPr="002A1915">
        <w:rPr>
          <w:sz w:val="24"/>
        </w:rPr>
        <w:t xml:space="preserve"> import SVR</w:t>
      </w:r>
    </w:p>
    <w:p w14:paraId="638AFCF8"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cross_val_score</w:t>
      </w:r>
      <w:proofErr w:type="spellEnd"/>
    </w:p>
    <w:p w14:paraId="66179E3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BaggingRegressor</w:t>
      </w:r>
      <w:proofErr w:type="spellEnd"/>
    </w:p>
    <w:p w14:paraId="331E9CCC"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AdaBoostRegressor</w:t>
      </w:r>
      <w:proofErr w:type="spellEnd"/>
    </w:p>
    <w:p w14:paraId="5A81FCE8" w14:textId="09029A00"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GradientBoostingRegressor</w:t>
      </w:r>
      <w:proofErr w:type="spellEnd"/>
    </w:p>
    <w:p w14:paraId="43DAA94C" w14:textId="3E7BC153"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GridSearchCV</w:t>
      </w:r>
      <w:proofErr w:type="spellEnd"/>
    </w:p>
    <w:p w14:paraId="352755BD" w14:textId="77777777" w:rsidR="002A1915" w:rsidRDefault="002A1915" w:rsidP="002A1915">
      <w:pPr>
        <w:pStyle w:val="ListParagraph"/>
        <w:rPr>
          <w:sz w:val="24"/>
        </w:rPr>
      </w:pPr>
    </w:p>
    <w:p w14:paraId="2FFDACB2" w14:textId="77777777" w:rsidR="002A1915" w:rsidRDefault="002A1915" w:rsidP="002A1915">
      <w:pPr>
        <w:pStyle w:val="ListParagraph"/>
        <w:rPr>
          <w:sz w:val="24"/>
        </w:rPr>
      </w:pPr>
    </w:p>
    <w:p w14:paraId="4A71C6D8" w14:textId="74B5BECB" w:rsidR="00677119" w:rsidRDefault="00677119" w:rsidP="00323C43">
      <w:pPr>
        <w:rPr>
          <w:sz w:val="24"/>
        </w:rPr>
      </w:pPr>
      <w:r>
        <w:rPr>
          <w:sz w:val="24"/>
        </w:rPr>
        <w:t xml:space="preserve">the library used here is </w:t>
      </w:r>
      <w:proofErr w:type="spellStart"/>
      <w:r>
        <w:rPr>
          <w:sz w:val="24"/>
        </w:rPr>
        <w:t>sklearn</w:t>
      </w:r>
      <w:proofErr w:type="spellEnd"/>
      <w:r>
        <w:rPr>
          <w:sz w:val="24"/>
        </w:rPr>
        <w:t>,</w:t>
      </w:r>
      <w:r w:rsidR="002A1915">
        <w:rPr>
          <w:sz w:val="24"/>
        </w:rPr>
        <w:t xml:space="preserve"> </w:t>
      </w:r>
      <w:proofErr w:type="spellStart"/>
      <w:r>
        <w:rPr>
          <w:sz w:val="24"/>
        </w:rPr>
        <w:t>numpy</w:t>
      </w:r>
      <w:proofErr w:type="spellEnd"/>
      <w:r>
        <w:rPr>
          <w:sz w:val="24"/>
        </w:rPr>
        <w:t>,</w:t>
      </w:r>
      <w:r w:rsidR="002A1915">
        <w:rPr>
          <w:sz w:val="24"/>
        </w:rPr>
        <w:t xml:space="preserve"> </w:t>
      </w:r>
      <w:proofErr w:type="spellStart"/>
      <w:r>
        <w:rPr>
          <w:sz w:val="24"/>
        </w:rPr>
        <w:t>matplotlib</w:t>
      </w:r>
      <w:proofErr w:type="spellEnd"/>
      <w:r>
        <w:rPr>
          <w:sz w:val="24"/>
        </w:rPr>
        <w:t>,</w:t>
      </w:r>
      <w:r w:rsidR="002A1915">
        <w:rPr>
          <w:sz w:val="24"/>
        </w:rPr>
        <w:t xml:space="preserve"> </w:t>
      </w:r>
      <w:r>
        <w:rPr>
          <w:sz w:val="24"/>
        </w:rPr>
        <w:t xml:space="preserve">pandas and seaborn. The </w:t>
      </w:r>
      <w:proofErr w:type="spellStart"/>
      <w:r>
        <w:rPr>
          <w:sz w:val="24"/>
        </w:rPr>
        <w:t>matpotplotlib</w:t>
      </w:r>
      <w:proofErr w:type="spellEnd"/>
      <w:r>
        <w:rPr>
          <w:sz w:val="24"/>
        </w:rPr>
        <w:t xml:space="preserve"> and </w:t>
      </w:r>
      <w:proofErr w:type="spellStart"/>
      <w:r>
        <w:rPr>
          <w:sz w:val="24"/>
        </w:rPr>
        <w:t>seaborn</w:t>
      </w:r>
      <w:proofErr w:type="spellEnd"/>
      <w:r>
        <w:rPr>
          <w:sz w:val="24"/>
        </w:rPr>
        <w:t xml:space="preserve"> library has been used to make charts to visualize and understand the problem, correlation, outliers and many other things, the pandas and </w:t>
      </w:r>
      <w:r w:rsidR="002A1915">
        <w:rPr>
          <w:sz w:val="24"/>
        </w:rPr>
        <w:t>NumPy</w:t>
      </w:r>
      <w:r>
        <w:rPr>
          <w:sz w:val="24"/>
        </w:rPr>
        <w:t xml:space="preserve"> library is used to </w:t>
      </w:r>
      <w:r w:rsidR="002A1915">
        <w:rPr>
          <w:sz w:val="24"/>
        </w:rPr>
        <w:t>handle</w:t>
      </w:r>
      <w:r>
        <w:rPr>
          <w:sz w:val="24"/>
        </w:rPr>
        <w:t xml:space="preserve"> dataset and perform various tasks. The seaborn library is used for model building and cross validation of the models. </w:t>
      </w:r>
    </w:p>
    <w:p w14:paraId="21702A0E" w14:textId="33042BB8" w:rsidR="00677119" w:rsidRDefault="00677119" w:rsidP="00323C43">
      <w:pPr>
        <w:rPr>
          <w:sz w:val="24"/>
        </w:rPr>
      </w:pPr>
    </w:p>
    <w:p w14:paraId="7575116F" w14:textId="77777777" w:rsidR="00A75D09" w:rsidRDefault="00A75D09" w:rsidP="00677119">
      <w:pPr>
        <w:pStyle w:val="ListParagraph"/>
        <w:jc w:val="center"/>
        <w:rPr>
          <w:b/>
          <w:bCs/>
          <w:sz w:val="40"/>
          <w:szCs w:val="40"/>
        </w:rPr>
      </w:pPr>
    </w:p>
    <w:p w14:paraId="2F45ECEE" w14:textId="77777777" w:rsidR="00A75D09" w:rsidRDefault="00A75D09" w:rsidP="00677119">
      <w:pPr>
        <w:pStyle w:val="ListParagraph"/>
        <w:jc w:val="center"/>
        <w:rPr>
          <w:b/>
          <w:bCs/>
          <w:sz w:val="40"/>
          <w:szCs w:val="40"/>
        </w:rPr>
      </w:pPr>
    </w:p>
    <w:p w14:paraId="362AE21E" w14:textId="272AC7F6" w:rsidR="00677119" w:rsidRDefault="00677119" w:rsidP="00677119">
      <w:pPr>
        <w:pStyle w:val="ListParagraph"/>
        <w:jc w:val="center"/>
        <w:rPr>
          <w:b/>
          <w:bCs/>
          <w:sz w:val="40"/>
          <w:szCs w:val="40"/>
        </w:rPr>
      </w:pPr>
      <w:r>
        <w:rPr>
          <w:b/>
          <w:bCs/>
          <w:sz w:val="40"/>
          <w:szCs w:val="40"/>
        </w:rPr>
        <w:t xml:space="preserve">Model/s Development and Evaluation </w:t>
      </w:r>
    </w:p>
    <w:p w14:paraId="420E0C82" w14:textId="640DF37B" w:rsidR="00677119" w:rsidRDefault="00677119" w:rsidP="00323C43">
      <w:pPr>
        <w:rPr>
          <w:sz w:val="24"/>
        </w:rPr>
      </w:pPr>
      <w:r>
        <w:rPr>
          <w:sz w:val="24"/>
        </w:rPr>
        <w:t xml:space="preserve">The approach to solve this problem was to </w:t>
      </w:r>
      <w:r w:rsidR="0028442C">
        <w:rPr>
          <w:sz w:val="24"/>
        </w:rPr>
        <w:t xml:space="preserve">get the domain knowledge to understand the data better. Which values can be the part of the data and which is not? After exploring the </w:t>
      </w:r>
      <w:r w:rsidR="004600EF">
        <w:rPr>
          <w:sz w:val="24"/>
        </w:rPr>
        <w:t>data,</w:t>
      </w:r>
      <w:r w:rsidR="0028442C">
        <w:rPr>
          <w:sz w:val="24"/>
        </w:rPr>
        <w:t xml:space="preserve"> it is found that though the data has</w:t>
      </w:r>
      <w:r w:rsidR="002A1915">
        <w:rPr>
          <w:sz w:val="24"/>
        </w:rPr>
        <w:t xml:space="preserve"> </w:t>
      </w:r>
      <w:r w:rsidR="007669CC">
        <w:rPr>
          <w:sz w:val="24"/>
        </w:rPr>
        <w:t>no</w:t>
      </w:r>
      <w:r w:rsidR="0028442C">
        <w:rPr>
          <w:sz w:val="24"/>
        </w:rPr>
        <w:t xml:space="preserve"> missing value. It has extreme outliers and unrealistic value. </w:t>
      </w:r>
      <w:r w:rsidR="007669CC">
        <w:rPr>
          <w:sz w:val="24"/>
        </w:rPr>
        <w:t xml:space="preserve">We used Z-Score method to remove outliers. </w:t>
      </w:r>
      <w:r w:rsidR="002A1915">
        <w:rPr>
          <w:sz w:val="24"/>
        </w:rPr>
        <w:t>T</w:t>
      </w:r>
      <w:r w:rsidR="0028442C">
        <w:rPr>
          <w:sz w:val="24"/>
        </w:rPr>
        <w:t xml:space="preserve">here </w:t>
      </w:r>
      <w:r w:rsidR="00384078">
        <w:rPr>
          <w:sz w:val="24"/>
        </w:rPr>
        <w:t>was</w:t>
      </w:r>
      <w:r w:rsidR="0028442C">
        <w:rPr>
          <w:sz w:val="24"/>
        </w:rPr>
        <w:t xml:space="preserve"> some skewness in the data, power transform method has been used so it dealt skewness. </w:t>
      </w:r>
      <w:r w:rsidR="00C67855">
        <w:rPr>
          <w:sz w:val="24"/>
        </w:rPr>
        <w:t xml:space="preserve">To check the accuracy, mean square error, mean absolute error, r2 score was used also for cross validation </w:t>
      </w:r>
      <w:proofErr w:type="spellStart"/>
      <w:r w:rsidR="00C67855">
        <w:rPr>
          <w:sz w:val="24"/>
        </w:rPr>
        <w:t>cross_val</w:t>
      </w:r>
      <w:proofErr w:type="spellEnd"/>
      <w:r w:rsidR="00C67855">
        <w:rPr>
          <w:sz w:val="24"/>
        </w:rPr>
        <w:t xml:space="preserve"> _score is used</w:t>
      </w:r>
    </w:p>
    <w:p w14:paraId="0AC69F79" w14:textId="6AF71887" w:rsidR="004600EF" w:rsidRDefault="004600EF" w:rsidP="00323C43">
      <w:pPr>
        <w:rPr>
          <w:b/>
          <w:bCs/>
          <w:sz w:val="24"/>
        </w:rPr>
      </w:pPr>
      <w:proofErr w:type="spellStart"/>
      <w:r w:rsidRPr="004600EF">
        <w:rPr>
          <w:b/>
          <w:bCs/>
          <w:sz w:val="24"/>
        </w:rPr>
        <w:t>Algoritham</w:t>
      </w:r>
      <w:proofErr w:type="spellEnd"/>
      <w:r w:rsidRPr="004600EF">
        <w:rPr>
          <w:b/>
          <w:bCs/>
          <w:sz w:val="24"/>
        </w:rPr>
        <w:t xml:space="preserve"> used for </w:t>
      </w:r>
      <w:proofErr w:type="spellStart"/>
      <w:r w:rsidRPr="004600EF">
        <w:rPr>
          <w:b/>
          <w:bCs/>
          <w:sz w:val="24"/>
        </w:rPr>
        <w:t>Traning</w:t>
      </w:r>
      <w:proofErr w:type="spellEnd"/>
      <w:r w:rsidRPr="004600EF">
        <w:rPr>
          <w:b/>
          <w:bCs/>
          <w:sz w:val="24"/>
        </w:rPr>
        <w:t xml:space="preserve"> and testing:</w:t>
      </w:r>
    </w:p>
    <w:p w14:paraId="4A577CFB"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train_test_split</w:t>
      </w:r>
      <w:proofErr w:type="spellEnd"/>
    </w:p>
    <w:p w14:paraId="19628D11"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etrics</w:t>
      </w:r>
      <w:proofErr w:type="spellEnd"/>
      <w:r w:rsidRPr="00C67855">
        <w:rPr>
          <w:sz w:val="24"/>
        </w:rPr>
        <w:t xml:space="preserve"> import </w:t>
      </w:r>
      <w:proofErr w:type="spellStart"/>
      <w:r w:rsidRPr="00C67855">
        <w:rPr>
          <w:sz w:val="24"/>
        </w:rPr>
        <w:t>mean_squared_error</w:t>
      </w:r>
      <w:proofErr w:type="spellEnd"/>
      <w:r w:rsidRPr="00C67855">
        <w:rPr>
          <w:sz w:val="24"/>
        </w:rPr>
        <w:t xml:space="preserve">, </w:t>
      </w:r>
      <w:proofErr w:type="spellStart"/>
      <w:r w:rsidRPr="00C67855">
        <w:rPr>
          <w:sz w:val="24"/>
        </w:rPr>
        <w:t>mean_absolute_error</w:t>
      </w:r>
      <w:proofErr w:type="spellEnd"/>
      <w:r w:rsidRPr="00C67855">
        <w:rPr>
          <w:sz w:val="24"/>
        </w:rPr>
        <w:t>, r2_score</w:t>
      </w:r>
    </w:p>
    <w:p w14:paraId="74CA7D85"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linear_model</w:t>
      </w:r>
      <w:proofErr w:type="spellEnd"/>
      <w:r w:rsidRPr="00C67855">
        <w:rPr>
          <w:sz w:val="24"/>
        </w:rPr>
        <w:t xml:space="preserve"> import </w:t>
      </w:r>
      <w:proofErr w:type="spellStart"/>
      <w:r w:rsidRPr="00C67855">
        <w:rPr>
          <w:sz w:val="24"/>
        </w:rPr>
        <w:t>LinearRegression</w:t>
      </w:r>
      <w:proofErr w:type="spellEnd"/>
    </w:p>
    <w:p w14:paraId="173E47F0"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tree</w:t>
      </w:r>
      <w:proofErr w:type="spellEnd"/>
      <w:r w:rsidRPr="00C67855">
        <w:rPr>
          <w:sz w:val="24"/>
        </w:rPr>
        <w:t xml:space="preserve"> import </w:t>
      </w:r>
      <w:proofErr w:type="spellStart"/>
      <w:r w:rsidRPr="00C67855">
        <w:rPr>
          <w:sz w:val="24"/>
        </w:rPr>
        <w:t>DecisionTreeRegressor</w:t>
      </w:r>
      <w:proofErr w:type="spellEnd"/>
    </w:p>
    <w:p w14:paraId="4B5A75F6"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neighbors</w:t>
      </w:r>
      <w:proofErr w:type="spellEnd"/>
      <w:r w:rsidRPr="00C67855">
        <w:rPr>
          <w:sz w:val="24"/>
        </w:rPr>
        <w:t xml:space="preserve"> import </w:t>
      </w:r>
      <w:proofErr w:type="spellStart"/>
      <w:r w:rsidRPr="00C67855">
        <w:rPr>
          <w:sz w:val="24"/>
        </w:rPr>
        <w:t>KNeighborsRegressor</w:t>
      </w:r>
      <w:proofErr w:type="spellEnd"/>
    </w:p>
    <w:p w14:paraId="686C4BE9"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RandomForestRegressor</w:t>
      </w:r>
      <w:proofErr w:type="spellEnd"/>
    </w:p>
    <w:p w14:paraId="1DA918EA"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ExtraTreesRegressor</w:t>
      </w:r>
      <w:proofErr w:type="spellEnd"/>
    </w:p>
    <w:p w14:paraId="7B2D98BA" w14:textId="77777777" w:rsidR="00C67855" w:rsidRPr="00C67855" w:rsidRDefault="00C67855" w:rsidP="00C67855">
      <w:pPr>
        <w:rPr>
          <w:sz w:val="24"/>
        </w:rPr>
      </w:pPr>
      <w:r w:rsidRPr="00C67855">
        <w:rPr>
          <w:sz w:val="24"/>
        </w:rPr>
        <w:t xml:space="preserve">from </w:t>
      </w:r>
      <w:proofErr w:type="spellStart"/>
      <w:r w:rsidRPr="00C67855">
        <w:rPr>
          <w:sz w:val="24"/>
        </w:rPr>
        <w:t>sklearn.svm</w:t>
      </w:r>
      <w:proofErr w:type="spellEnd"/>
      <w:r w:rsidRPr="00C67855">
        <w:rPr>
          <w:sz w:val="24"/>
        </w:rPr>
        <w:t xml:space="preserve"> import SVR</w:t>
      </w:r>
    </w:p>
    <w:p w14:paraId="1F4921F7"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cross_val_score</w:t>
      </w:r>
      <w:proofErr w:type="spellEnd"/>
    </w:p>
    <w:p w14:paraId="53A8C716"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BaggingRegressor</w:t>
      </w:r>
      <w:proofErr w:type="spellEnd"/>
    </w:p>
    <w:p w14:paraId="0CEA8657"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AdaBoostRegressor</w:t>
      </w:r>
      <w:proofErr w:type="spellEnd"/>
    </w:p>
    <w:p w14:paraId="2474EC0E" w14:textId="08101BBC"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GradientBoostingRegressor</w:t>
      </w:r>
      <w:proofErr w:type="spellEnd"/>
    </w:p>
    <w:p w14:paraId="6D04C1F4" w14:textId="4157491E"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GridSearchCV</w:t>
      </w:r>
      <w:proofErr w:type="spellEnd"/>
    </w:p>
    <w:p w14:paraId="38807281" w14:textId="77777777" w:rsidR="00C67855" w:rsidRDefault="00C67855" w:rsidP="00323C43">
      <w:pPr>
        <w:rPr>
          <w:b/>
          <w:bCs/>
          <w:sz w:val="24"/>
        </w:rPr>
      </w:pPr>
    </w:p>
    <w:p w14:paraId="7D53B02D" w14:textId="77777777" w:rsidR="00C67855" w:rsidRDefault="00C67855" w:rsidP="00323C43">
      <w:pPr>
        <w:rPr>
          <w:b/>
          <w:bCs/>
          <w:sz w:val="24"/>
        </w:rPr>
      </w:pPr>
    </w:p>
    <w:p w14:paraId="60E794CB" w14:textId="77777777" w:rsidR="00C67855" w:rsidRDefault="00C67855" w:rsidP="00323C43">
      <w:pPr>
        <w:rPr>
          <w:b/>
          <w:bCs/>
          <w:sz w:val="24"/>
        </w:rPr>
      </w:pPr>
    </w:p>
    <w:p w14:paraId="628F15E0" w14:textId="77777777" w:rsidR="00C67855" w:rsidRDefault="00C67855" w:rsidP="00323C43">
      <w:pPr>
        <w:rPr>
          <w:b/>
          <w:bCs/>
          <w:sz w:val="24"/>
        </w:rPr>
      </w:pPr>
    </w:p>
    <w:p w14:paraId="1086B651" w14:textId="77777777" w:rsidR="00C67855" w:rsidRDefault="00C67855" w:rsidP="00323C43">
      <w:pPr>
        <w:rPr>
          <w:b/>
          <w:bCs/>
          <w:sz w:val="24"/>
        </w:rPr>
      </w:pPr>
    </w:p>
    <w:p w14:paraId="5CA02221" w14:textId="77777777" w:rsidR="00C67855" w:rsidRDefault="00C67855" w:rsidP="00323C43">
      <w:pPr>
        <w:rPr>
          <w:b/>
          <w:bCs/>
          <w:sz w:val="24"/>
        </w:rPr>
      </w:pPr>
    </w:p>
    <w:p w14:paraId="7BDAF089" w14:textId="77777777" w:rsidR="00A75D09" w:rsidRDefault="00A75D09" w:rsidP="00323C43">
      <w:pPr>
        <w:rPr>
          <w:b/>
          <w:bCs/>
          <w:sz w:val="24"/>
        </w:rPr>
      </w:pPr>
    </w:p>
    <w:p w14:paraId="66E701B4" w14:textId="289CC8B3" w:rsidR="004600EF" w:rsidRDefault="004600EF" w:rsidP="00323C43">
      <w:pPr>
        <w:rPr>
          <w:b/>
          <w:bCs/>
          <w:sz w:val="24"/>
        </w:rPr>
      </w:pPr>
      <w:r>
        <w:rPr>
          <w:b/>
          <w:bCs/>
          <w:sz w:val="24"/>
        </w:rPr>
        <w:lastRenderedPageBreak/>
        <w:t>Performance of the model:</w:t>
      </w:r>
    </w:p>
    <w:p w14:paraId="4EA749A5" w14:textId="77777777" w:rsidR="00FC1569" w:rsidRDefault="00FC1569" w:rsidP="00323C43">
      <w:pPr>
        <w:rPr>
          <w:b/>
          <w:bCs/>
          <w:sz w:val="24"/>
        </w:rPr>
      </w:pPr>
    </w:p>
    <w:p w14:paraId="5AD283A2" w14:textId="32426E7A" w:rsidR="004600EF" w:rsidRDefault="00C67855" w:rsidP="00323C43">
      <w:pPr>
        <w:rPr>
          <w:sz w:val="24"/>
        </w:rPr>
      </w:pPr>
      <w:r>
        <w:rPr>
          <w:noProof/>
          <w:sz w:val="24"/>
          <w:lang w:eastAsia="en-IN"/>
        </w:rPr>
        <w:drawing>
          <wp:inline distT="0" distB="0" distL="0" distR="0" wp14:anchorId="13846F1C" wp14:editId="6505EA04">
            <wp:extent cx="5731510" cy="54077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7">
                      <a:extLst>
                        <a:ext uri="{28A0092B-C50C-407E-A947-70E740481C1C}">
                          <a14:useLocalDpi xmlns:a14="http://schemas.microsoft.com/office/drawing/2010/main" val="0"/>
                        </a:ext>
                      </a:extLst>
                    </a:blip>
                    <a:srcRect b="76338"/>
                    <a:stretch/>
                  </pic:blipFill>
                  <pic:spPr bwMode="auto">
                    <a:xfrm>
                      <a:off x="0" y="0"/>
                      <a:ext cx="5731510" cy="540774"/>
                    </a:xfrm>
                    <a:prstGeom prst="rect">
                      <a:avLst/>
                    </a:prstGeom>
                    <a:ln>
                      <a:noFill/>
                    </a:ln>
                    <a:extLst>
                      <a:ext uri="{53640926-AAD7-44D8-BBD7-CCE9431645EC}">
                        <a14:shadowObscured xmlns:a14="http://schemas.microsoft.com/office/drawing/2010/main"/>
                      </a:ext>
                    </a:extLst>
                  </pic:spPr>
                </pic:pic>
              </a:graphicData>
            </a:graphic>
          </wp:inline>
        </w:drawing>
      </w:r>
    </w:p>
    <w:p w14:paraId="39951A42" w14:textId="6CED2976" w:rsidR="00EF7EF8" w:rsidRDefault="00EF7EF8" w:rsidP="00323C43">
      <w:pPr>
        <w:rPr>
          <w:sz w:val="24"/>
        </w:rPr>
      </w:pPr>
      <w:r>
        <w:rPr>
          <w:sz w:val="24"/>
        </w:rPr>
        <w:t>By the train test split method</w:t>
      </w:r>
      <w:r w:rsidR="003E23B6">
        <w:rPr>
          <w:sz w:val="24"/>
        </w:rPr>
        <w:t>,</w:t>
      </w:r>
      <w:r>
        <w:rPr>
          <w:sz w:val="24"/>
        </w:rPr>
        <w:t xml:space="preserve"> 70 percent of the data has been taken for the model building while 30 percent of the data has been reserved for checking the </w:t>
      </w:r>
      <w:r w:rsidR="003E23B6">
        <w:rPr>
          <w:sz w:val="24"/>
        </w:rPr>
        <w:t>model's performance</w:t>
      </w:r>
      <w:r>
        <w:rPr>
          <w:sz w:val="24"/>
        </w:rPr>
        <w:t>.</w:t>
      </w:r>
    </w:p>
    <w:p w14:paraId="583E3F3B" w14:textId="77777777" w:rsidR="00FC1569" w:rsidRDefault="00FC1569" w:rsidP="00323C43">
      <w:pPr>
        <w:rPr>
          <w:sz w:val="24"/>
        </w:rPr>
      </w:pPr>
    </w:p>
    <w:p w14:paraId="279EC749" w14:textId="77777777" w:rsidR="00FC1569" w:rsidRDefault="00FC1569" w:rsidP="00323C43">
      <w:pPr>
        <w:rPr>
          <w:sz w:val="24"/>
        </w:rPr>
      </w:pPr>
    </w:p>
    <w:p w14:paraId="351FDCA6" w14:textId="10F87B4C" w:rsidR="00EF7EF8" w:rsidRDefault="00EF7EF8" w:rsidP="00323C43">
      <w:pPr>
        <w:rPr>
          <w:sz w:val="24"/>
        </w:rPr>
      </w:pPr>
      <w:r>
        <w:rPr>
          <w:noProof/>
          <w:sz w:val="24"/>
          <w:lang w:eastAsia="en-IN"/>
        </w:rPr>
        <w:drawing>
          <wp:inline distT="0" distB="0" distL="0" distR="0" wp14:anchorId="7C8197E8" wp14:editId="6B7C7B07">
            <wp:extent cx="5860026" cy="160591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7">
                      <a:extLst>
                        <a:ext uri="{28A0092B-C50C-407E-A947-70E740481C1C}">
                          <a14:useLocalDpi xmlns:a14="http://schemas.microsoft.com/office/drawing/2010/main" val="0"/>
                        </a:ext>
                      </a:extLst>
                    </a:blip>
                    <a:srcRect t="24840"/>
                    <a:stretch/>
                  </pic:blipFill>
                  <pic:spPr bwMode="auto">
                    <a:xfrm>
                      <a:off x="0" y="0"/>
                      <a:ext cx="5882670" cy="1612120"/>
                    </a:xfrm>
                    <a:prstGeom prst="rect">
                      <a:avLst/>
                    </a:prstGeom>
                    <a:ln>
                      <a:noFill/>
                    </a:ln>
                    <a:extLst>
                      <a:ext uri="{53640926-AAD7-44D8-BBD7-CCE9431645EC}">
                        <a14:shadowObscured xmlns:a14="http://schemas.microsoft.com/office/drawing/2010/main"/>
                      </a:ext>
                    </a:extLst>
                  </pic:spPr>
                </pic:pic>
              </a:graphicData>
            </a:graphic>
          </wp:inline>
        </w:drawing>
      </w:r>
    </w:p>
    <w:p w14:paraId="1C50FEA1" w14:textId="77777777" w:rsidR="00FC1569" w:rsidRDefault="00FC1569" w:rsidP="00323C43">
      <w:pPr>
        <w:rPr>
          <w:sz w:val="24"/>
        </w:rPr>
      </w:pPr>
    </w:p>
    <w:p w14:paraId="580C8F74" w14:textId="4D506EE2" w:rsidR="00EF7EF8" w:rsidRDefault="00EF7EF8" w:rsidP="00323C43">
      <w:pPr>
        <w:rPr>
          <w:sz w:val="24"/>
        </w:rPr>
      </w:pPr>
      <w:r>
        <w:rPr>
          <w:sz w:val="24"/>
        </w:rPr>
        <w:t>The code above has been used to speed up the model training and its evaluation process. Here the function name model ha been created which take the name of model as argument.</w:t>
      </w:r>
    </w:p>
    <w:p w14:paraId="0C1E579F" w14:textId="76F8470F" w:rsidR="00EF7EF8" w:rsidRDefault="00EF7EF8" w:rsidP="00323C43">
      <w:pPr>
        <w:rPr>
          <w:sz w:val="24"/>
        </w:rPr>
      </w:pPr>
    </w:p>
    <w:p w14:paraId="14E6B177" w14:textId="2BC34E9A" w:rsidR="007B0E3A" w:rsidRDefault="007B0E3A" w:rsidP="000F39A0">
      <w:pPr>
        <w:rPr>
          <w:b/>
          <w:bCs/>
        </w:rPr>
      </w:pPr>
    </w:p>
    <w:p w14:paraId="468CF066" w14:textId="27EF4D47" w:rsidR="00FC1569" w:rsidRDefault="00FC1569" w:rsidP="000F39A0">
      <w:pPr>
        <w:rPr>
          <w:b/>
          <w:bCs/>
        </w:rPr>
      </w:pPr>
    </w:p>
    <w:p w14:paraId="22745691" w14:textId="6429ADDF" w:rsidR="00FC1569" w:rsidRDefault="00FC1569" w:rsidP="000F39A0">
      <w:pPr>
        <w:rPr>
          <w:b/>
          <w:bCs/>
        </w:rPr>
      </w:pPr>
    </w:p>
    <w:p w14:paraId="2E0042DE" w14:textId="0ED08084" w:rsidR="00FC1569" w:rsidRDefault="00FC1569" w:rsidP="000F39A0">
      <w:pPr>
        <w:rPr>
          <w:b/>
          <w:bCs/>
        </w:rPr>
      </w:pPr>
    </w:p>
    <w:p w14:paraId="27C64DCB" w14:textId="14E81000" w:rsidR="00FC1569" w:rsidRDefault="00FC1569" w:rsidP="000F39A0">
      <w:pPr>
        <w:rPr>
          <w:b/>
          <w:bCs/>
        </w:rPr>
      </w:pPr>
    </w:p>
    <w:p w14:paraId="25BA7B63" w14:textId="347709CF" w:rsidR="00FC1569" w:rsidRDefault="00A37E1B" w:rsidP="000F39A0">
      <w:pPr>
        <w:rPr>
          <w:b/>
          <w:bCs/>
        </w:rPr>
      </w:pPr>
      <w:r>
        <w:rPr>
          <w:b/>
          <w:bCs/>
          <w:noProof/>
          <w:lang w:eastAsia="en-IN"/>
        </w:rPr>
        <w:lastRenderedPageBreak/>
        <w:drawing>
          <wp:inline distT="0" distB="0" distL="0" distR="0" wp14:anchorId="1B9E2A92" wp14:editId="39B79B06">
            <wp:extent cx="2422403" cy="4564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8">
                      <a:extLst>
                        <a:ext uri="{28A0092B-C50C-407E-A947-70E740481C1C}">
                          <a14:useLocalDpi xmlns:a14="http://schemas.microsoft.com/office/drawing/2010/main" val="0"/>
                        </a:ext>
                      </a:extLst>
                    </a:blip>
                    <a:stretch>
                      <a:fillRect/>
                    </a:stretch>
                  </pic:blipFill>
                  <pic:spPr>
                    <a:xfrm>
                      <a:off x="0" y="0"/>
                      <a:ext cx="2431893" cy="4582261"/>
                    </a:xfrm>
                    <a:prstGeom prst="rect">
                      <a:avLst/>
                    </a:prstGeom>
                  </pic:spPr>
                </pic:pic>
              </a:graphicData>
            </a:graphic>
          </wp:inline>
        </w:drawing>
      </w:r>
      <w:r>
        <w:rPr>
          <w:b/>
          <w:bCs/>
          <w:noProof/>
        </w:rPr>
        <w:t xml:space="preserve">       </w:t>
      </w:r>
      <w:r>
        <w:rPr>
          <w:b/>
          <w:bCs/>
          <w:noProof/>
          <w:lang w:eastAsia="en-IN"/>
        </w:rPr>
        <w:drawing>
          <wp:inline distT="0" distB="0" distL="0" distR="0" wp14:anchorId="66A8D29A" wp14:editId="09F4BF45">
            <wp:extent cx="2537459" cy="399514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9">
                      <a:extLst>
                        <a:ext uri="{28A0092B-C50C-407E-A947-70E740481C1C}">
                          <a14:useLocalDpi xmlns:a14="http://schemas.microsoft.com/office/drawing/2010/main" val="0"/>
                        </a:ext>
                      </a:extLst>
                    </a:blip>
                    <a:stretch>
                      <a:fillRect/>
                    </a:stretch>
                  </pic:blipFill>
                  <pic:spPr>
                    <a:xfrm>
                      <a:off x="0" y="0"/>
                      <a:ext cx="2562678" cy="4034856"/>
                    </a:xfrm>
                    <a:prstGeom prst="rect">
                      <a:avLst/>
                    </a:prstGeom>
                  </pic:spPr>
                </pic:pic>
              </a:graphicData>
            </a:graphic>
          </wp:inline>
        </w:drawing>
      </w:r>
      <w:r>
        <w:rPr>
          <w:b/>
          <w:bCs/>
          <w:noProof/>
          <w:lang w:eastAsia="en-IN"/>
        </w:rPr>
        <w:lastRenderedPageBreak/>
        <w:drawing>
          <wp:inline distT="0" distB="0" distL="0" distR="0" wp14:anchorId="702B2634" wp14:editId="2D6FFEFA">
            <wp:extent cx="5731510" cy="52343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1-10-16 010340.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5234305"/>
                    </a:xfrm>
                    <a:prstGeom prst="rect">
                      <a:avLst/>
                    </a:prstGeom>
                  </pic:spPr>
                </pic:pic>
              </a:graphicData>
            </a:graphic>
          </wp:inline>
        </w:drawing>
      </w:r>
    </w:p>
    <w:p w14:paraId="0B4611C6" w14:textId="52EC475D" w:rsidR="00FC1569" w:rsidRDefault="00FC1569" w:rsidP="000F39A0">
      <w:pPr>
        <w:rPr>
          <w:b/>
          <w:bCs/>
        </w:rPr>
      </w:pPr>
    </w:p>
    <w:p w14:paraId="4D7A9A3E" w14:textId="77777777" w:rsidR="00FC1569" w:rsidRDefault="00FC1569" w:rsidP="000F39A0">
      <w:pPr>
        <w:rPr>
          <w:b/>
          <w:bCs/>
        </w:rPr>
      </w:pPr>
    </w:p>
    <w:p w14:paraId="45CA5799" w14:textId="77777777" w:rsidR="007B0E3A" w:rsidRDefault="007B0E3A" w:rsidP="000F39A0">
      <w:pPr>
        <w:rPr>
          <w:b/>
          <w:bCs/>
        </w:rPr>
      </w:pPr>
    </w:p>
    <w:p w14:paraId="7CCE644C" w14:textId="77777777" w:rsidR="00FC1569" w:rsidRDefault="00FC1569" w:rsidP="000F39A0">
      <w:pPr>
        <w:rPr>
          <w:b/>
          <w:bCs/>
        </w:rPr>
      </w:pPr>
    </w:p>
    <w:p w14:paraId="483059EC" w14:textId="77777777" w:rsidR="00A37E1B" w:rsidRDefault="00A37E1B" w:rsidP="000F39A0">
      <w:pPr>
        <w:rPr>
          <w:b/>
          <w:bCs/>
        </w:rPr>
      </w:pPr>
    </w:p>
    <w:p w14:paraId="6D8F51A3" w14:textId="77777777" w:rsidR="00A37E1B" w:rsidRDefault="00A37E1B" w:rsidP="000F39A0">
      <w:pPr>
        <w:rPr>
          <w:b/>
          <w:bCs/>
        </w:rPr>
      </w:pPr>
    </w:p>
    <w:p w14:paraId="46A7C108" w14:textId="77777777" w:rsidR="00A37E1B" w:rsidRDefault="00A37E1B" w:rsidP="000F39A0">
      <w:pPr>
        <w:rPr>
          <w:b/>
          <w:bCs/>
        </w:rPr>
      </w:pPr>
    </w:p>
    <w:p w14:paraId="58A6A5E4" w14:textId="77777777" w:rsidR="00A37E1B" w:rsidRDefault="00A37E1B" w:rsidP="000F39A0">
      <w:pPr>
        <w:rPr>
          <w:b/>
          <w:bCs/>
        </w:rPr>
      </w:pPr>
    </w:p>
    <w:p w14:paraId="36B46DAD" w14:textId="77777777" w:rsidR="00A37E1B" w:rsidRDefault="00A37E1B" w:rsidP="000F39A0">
      <w:pPr>
        <w:rPr>
          <w:b/>
          <w:bCs/>
        </w:rPr>
      </w:pPr>
    </w:p>
    <w:p w14:paraId="35AC8A23" w14:textId="77777777" w:rsidR="00A37E1B" w:rsidRDefault="00A37E1B" w:rsidP="000F39A0">
      <w:pPr>
        <w:rPr>
          <w:b/>
          <w:bCs/>
        </w:rPr>
      </w:pPr>
    </w:p>
    <w:p w14:paraId="1885FA77" w14:textId="77777777" w:rsidR="00A37E1B" w:rsidRDefault="00A37E1B" w:rsidP="000F39A0">
      <w:pPr>
        <w:rPr>
          <w:b/>
          <w:bCs/>
        </w:rPr>
      </w:pPr>
    </w:p>
    <w:p w14:paraId="2F54F65D" w14:textId="77777777" w:rsidR="00A37E1B" w:rsidRDefault="00A37E1B" w:rsidP="000F39A0">
      <w:pPr>
        <w:rPr>
          <w:b/>
          <w:bCs/>
        </w:rPr>
      </w:pPr>
    </w:p>
    <w:p w14:paraId="25BE8E23" w14:textId="126ACEF1" w:rsidR="00E9247E" w:rsidRDefault="00E9247E" w:rsidP="000F39A0">
      <w:pPr>
        <w:rPr>
          <w:b/>
          <w:bCs/>
        </w:rPr>
      </w:pPr>
      <w:r w:rsidRPr="00882700">
        <w:rPr>
          <w:b/>
          <w:bCs/>
        </w:rPr>
        <w:lastRenderedPageBreak/>
        <w:t>Visualization:</w:t>
      </w:r>
    </w:p>
    <w:p w14:paraId="2691A12F" w14:textId="5F0786EB" w:rsidR="00A37E1B" w:rsidRDefault="00A37E1B" w:rsidP="000F39A0">
      <w:pPr>
        <w:rPr>
          <w:b/>
          <w:bCs/>
        </w:rPr>
      </w:pPr>
    </w:p>
    <w:p w14:paraId="6B9AA3F8" w14:textId="77777777" w:rsidR="00A37E1B" w:rsidRDefault="00A37E1B" w:rsidP="000F39A0">
      <w:pPr>
        <w:rPr>
          <w:b/>
          <w:bCs/>
          <w:noProof/>
        </w:rPr>
      </w:pPr>
      <w:r>
        <w:rPr>
          <w:b/>
          <w:bCs/>
          <w:noProof/>
          <w:lang w:eastAsia="en-IN"/>
        </w:rPr>
        <w:drawing>
          <wp:anchor distT="0" distB="0" distL="114300" distR="114300" simplePos="0" relativeHeight="251658240" behindDoc="0" locked="0" layoutInCell="1" allowOverlap="1" wp14:anchorId="68D8C59D" wp14:editId="229D15C7">
            <wp:simplePos x="914400" y="1485900"/>
            <wp:positionH relativeFrom="column">
              <wp:align>left</wp:align>
            </wp:positionH>
            <wp:positionV relativeFrom="paragraph">
              <wp:align>top</wp:align>
            </wp:positionV>
            <wp:extent cx="4276090" cy="3205883"/>
            <wp:effectExtent l="0" t="0" r="0" b="0"/>
            <wp:wrapSquare wrapText="bothSides"/>
            <wp:docPr id="19" name="Picture 19" descr="C:\Users\ap007\AppData\Local\Microsoft\Windows\INetCache\Content.MSO\B160DE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p007\AppData\Local\Microsoft\Windows\INetCache\Content.MSO\B160DE7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6090" cy="3205883"/>
                    </a:xfrm>
                    <a:prstGeom prst="rect">
                      <a:avLst/>
                    </a:prstGeom>
                    <a:noFill/>
                    <a:ln>
                      <a:noFill/>
                    </a:ln>
                  </pic:spPr>
                </pic:pic>
              </a:graphicData>
            </a:graphic>
          </wp:anchor>
        </w:drawing>
      </w:r>
    </w:p>
    <w:p w14:paraId="317C9BE0" w14:textId="77777777" w:rsidR="00A37E1B" w:rsidRPr="00A37E1B" w:rsidRDefault="00A37E1B" w:rsidP="00A37E1B"/>
    <w:p w14:paraId="58757710" w14:textId="77777777" w:rsidR="00A37E1B" w:rsidRPr="00A37E1B" w:rsidRDefault="00A37E1B" w:rsidP="00A37E1B"/>
    <w:p w14:paraId="2B2772EF" w14:textId="77777777" w:rsidR="00A37E1B" w:rsidRPr="00A37E1B" w:rsidRDefault="00A37E1B" w:rsidP="00A37E1B"/>
    <w:p w14:paraId="4194CD90" w14:textId="77777777" w:rsidR="00A37E1B" w:rsidRPr="00A37E1B" w:rsidRDefault="00A37E1B" w:rsidP="00A37E1B"/>
    <w:p w14:paraId="5F3073AD" w14:textId="77777777" w:rsidR="00A37E1B" w:rsidRPr="00A37E1B" w:rsidRDefault="00A37E1B" w:rsidP="00A37E1B"/>
    <w:p w14:paraId="08B20931" w14:textId="77777777" w:rsidR="00A37E1B" w:rsidRPr="00A37E1B" w:rsidRDefault="00A37E1B" w:rsidP="00A37E1B"/>
    <w:p w14:paraId="6552F244" w14:textId="77777777" w:rsidR="00A37E1B" w:rsidRPr="00A37E1B" w:rsidRDefault="00A37E1B" w:rsidP="00A37E1B"/>
    <w:p w14:paraId="3A5B40EA" w14:textId="77777777" w:rsidR="00A37E1B" w:rsidRPr="00A37E1B" w:rsidRDefault="00A37E1B" w:rsidP="00A37E1B"/>
    <w:p w14:paraId="069B8B00" w14:textId="77777777" w:rsidR="00A37E1B" w:rsidRPr="00A37E1B" w:rsidRDefault="00A37E1B" w:rsidP="00A37E1B"/>
    <w:p w14:paraId="0E0FCCD9" w14:textId="77777777" w:rsidR="00A37E1B" w:rsidRDefault="00A37E1B" w:rsidP="000F39A0">
      <w:pPr>
        <w:rPr>
          <w:b/>
          <w:bCs/>
          <w:noProof/>
        </w:rPr>
      </w:pPr>
    </w:p>
    <w:p w14:paraId="17779C48" w14:textId="77777777" w:rsidR="00A37E1B" w:rsidRDefault="00A37E1B" w:rsidP="000F39A0">
      <w:pPr>
        <w:rPr>
          <w:b/>
          <w:bCs/>
        </w:rPr>
      </w:pPr>
    </w:p>
    <w:p w14:paraId="47B3C7ED" w14:textId="77777777" w:rsidR="00A37E1B" w:rsidRDefault="00A37E1B" w:rsidP="000F39A0">
      <w:pPr>
        <w:rPr>
          <w:b/>
          <w:bCs/>
        </w:rPr>
      </w:pPr>
      <w:r>
        <w:rPr>
          <w:b/>
          <w:bCs/>
          <w:noProof/>
          <w:lang w:eastAsia="en-IN"/>
        </w:rPr>
        <w:drawing>
          <wp:inline distT="0" distB="0" distL="0" distR="0" wp14:anchorId="6A74037A" wp14:editId="09D1E035">
            <wp:extent cx="4163203" cy="3162300"/>
            <wp:effectExtent l="0" t="0" r="8890" b="0"/>
            <wp:docPr id="28" name="Picture 28" descr="C:\Users\ap007\AppData\Local\Microsoft\Windows\INetCache\Content.MSO\F68FE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p007\AppData\Local\Microsoft\Windows\INetCache\Content.MSO\F68FED5.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3298" cy="3177564"/>
                    </a:xfrm>
                    <a:prstGeom prst="rect">
                      <a:avLst/>
                    </a:prstGeom>
                    <a:noFill/>
                    <a:ln>
                      <a:noFill/>
                    </a:ln>
                  </pic:spPr>
                </pic:pic>
              </a:graphicData>
            </a:graphic>
          </wp:inline>
        </w:drawing>
      </w:r>
    </w:p>
    <w:p w14:paraId="2B96CED9" w14:textId="538A2A8E" w:rsidR="00A37E1B" w:rsidRDefault="00A37E1B" w:rsidP="00A37E1B">
      <w:pPr>
        <w:jc w:val="center"/>
        <w:rPr>
          <w:b/>
          <w:bCs/>
        </w:rPr>
      </w:pPr>
      <w:r>
        <w:rPr>
          <w:b/>
          <w:bCs/>
          <w:noProof/>
          <w:lang w:eastAsia="en-IN"/>
        </w:rPr>
        <w:lastRenderedPageBreak/>
        <w:drawing>
          <wp:inline distT="0" distB="0" distL="0" distR="0" wp14:anchorId="0F56FC8F" wp14:editId="528A9F0B">
            <wp:extent cx="3400785" cy="2583180"/>
            <wp:effectExtent l="0" t="0" r="9525" b="7620"/>
            <wp:docPr id="27" name="Picture 27" descr="C:\Users\ap007\AppData\Local\Microsoft\Windows\INetCache\Content.MSO\7277BF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p007\AppData\Local\Microsoft\Windows\INetCache\Content.MSO\7277BFE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4568" cy="2593650"/>
                    </a:xfrm>
                    <a:prstGeom prst="rect">
                      <a:avLst/>
                    </a:prstGeom>
                    <a:noFill/>
                    <a:ln>
                      <a:noFill/>
                    </a:ln>
                  </pic:spPr>
                </pic:pic>
              </a:graphicData>
            </a:graphic>
          </wp:inline>
        </w:drawing>
      </w:r>
    </w:p>
    <w:p w14:paraId="768F6D9D" w14:textId="6D52005C" w:rsidR="00A37E1B" w:rsidRDefault="00A37E1B" w:rsidP="00A37E1B">
      <w:pPr>
        <w:jc w:val="center"/>
        <w:rPr>
          <w:b/>
          <w:bCs/>
        </w:rPr>
      </w:pPr>
      <w:r>
        <w:rPr>
          <w:b/>
          <w:bCs/>
          <w:noProof/>
          <w:lang w:eastAsia="en-IN"/>
        </w:rPr>
        <w:drawing>
          <wp:inline distT="0" distB="0" distL="0" distR="0" wp14:anchorId="0C1E8B42" wp14:editId="24410463">
            <wp:extent cx="3511135" cy="2667000"/>
            <wp:effectExtent l="0" t="0" r="0" b="0"/>
            <wp:docPr id="29" name="Picture 29" descr="C:\Users\ap007\AppData\Local\Microsoft\Windows\INetCache\Content.MSO\C9962C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p007\AppData\Local\Microsoft\Windows\INetCache\Content.MSO\C9962CAB.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6221" cy="2693651"/>
                    </a:xfrm>
                    <a:prstGeom prst="rect">
                      <a:avLst/>
                    </a:prstGeom>
                    <a:noFill/>
                    <a:ln>
                      <a:noFill/>
                    </a:ln>
                  </pic:spPr>
                </pic:pic>
              </a:graphicData>
            </a:graphic>
          </wp:inline>
        </w:drawing>
      </w:r>
    </w:p>
    <w:p w14:paraId="7DE4C4AD" w14:textId="3BFE053E" w:rsidR="00A37E1B" w:rsidRDefault="00A37E1B" w:rsidP="00A37E1B">
      <w:pPr>
        <w:jc w:val="center"/>
        <w:rPr>
          <w:b/>
          <w:bCs/>
        </w:rPr>
      </w:pPr>
      <w:r>
        <w:rPr>
          <w:b/>
          <w:bCs/>
          <w:noProof/>
          <w:lang w:eastAsia="en-IN"/>
        </w:rPr>
        <w:drawing>
          <wp:inline distT="0" distB="0" distL="0" distR="0" wp14:anchorId="31B95D63" wp14:editId="4F289786">
            <wp:extent cx="3456734" cy="2659380"/>
            <wp:effectExtent l="0" t="0" r="0" b="7620"/>
            <wp:docPr id="30" name="Picture 30" descr="C:\Users\ap007\AppData\Local\Microsoft\Windows\INetCache\Content.MSO\2EB256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p007\AppData\Local\Microsoft\Windows\INetCache\Content.MSO\2EB256F1.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1332" cy="2662917"/>
                    </a:xfrm>
                    <a:prstGeom prst="rect">
                      <a:avLst/>
                    </a:prstGeom>
                    <a:noFill/>
                    <a:ln>
                      <a:noFill/>
                    </a:ln>
                  </pic:spPr>
                </pic:pic>
              </a:graphicData>
            </a:graphic>
          </wp:inline>
        </w:drawing>
      </w:r>
    </w:p>
    <w:p w14:paraId="48CD3D0E" w14:textId="77777777" w:rsidR="00A37E1B" w:rsidRDefault="00A37E1B" w:rsidP="000F39A0">
      <w:pPr>
        <w:rPr>
          <w:b/>
          <w:bCs/>
        </w:rPr>
      </w:pPr>
    </w:p>
    <w:p w14:paraId="3ECFDDA2" w14:textId="5709BCA4" w:rsidR="00A37E1B" w:rsidRDefault="00A37E1B" w:rsidP="000F39A0">
      <w:pPr>
        <w:rPr>
          <w:b/>
          <w:bCs/>
        </w:rPr>
      </w:pPr>
      <w:r>
        <w:rPr>
          <w:b/>
          <w:bCs/>
        </w:rPr>
        <w:lastRenderedPageBreak/>
        <w:br w:type="textWrapping" w:clear="all"/>
      </w:r>
    </w:p>
    <w:p w14:paraId="7AC2F9C9" w14:textId="77777777" w:rsidR="00A37E1B" w:rsidRDefault="00A37E1B" w:rsidP="00A37E1B">
      <w:pPr>
        <w:jc w:val="center"/>
        <w:rPr>
          <w:b/>
          <w:bCs/>
        </w:rPr>
      </w:pPr>
    </w:p>
    <w:p w14:paraId="7AF3CFA8" w14:textId="77777777" w:rsidR="00A37E1B" w:rsidRDefault="00A37E1B" w:rsidP="00A37E1B">
      <w:pPr>
        <w:jc w:val="center"/>
        <w:rPr>
          <w:b/>
          <w:bCs/>
        </w:rPr>
      </w:pPr>
    </w:p>
    <w:p w14:paraId="16451679" w14:textId="77777777" w:rsidR="00A37E1B" w:rsidRDefault="00A37E1B" w:rsidP="00A37E1B">
      <w:pPr>
        <w:jc w:val="center"/>
        <w:rPr>
          <w:b/>
          <w:bCs/>
        </w:rPr>
      </w:pPr>
      <w:r>
        <w:rPr>
          <w:b/>
          <w:bCs/>
          <w:noProof/>
          <w:lang w:eastAsia="en-IN"/>
        </w:rPr>
        <w:drawing>
          <wp:inline distT="0" distB="0" distL="0" distR="0" wp14:anchorId="3E582897" wp14:editId="46096F38">
            <wp:extent cx="3268980" cy="2446122"/>
            <wp:effectExtent l="0" t="0" r="7620" b="0"/>
            <wp:docPr id="36" name="Picture 36" descr="C:\Users\ap007\AppData\Local\Microsoft\Windows\INetCache\Content.MSO\B264F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p007\AppData\Local\Microsoft\Windows\INetCache\Content.MSO\B264FD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3327" cy="2456857"/>
                    </a:xfrm>
                    <a:prstGeom prst="rect">
                      <a:avLst/>
                    </a:prstGeom>
                    <a:noFill/>
                    <a:ln>
                      <a:noFill/>
                    </a:ln>
                  </pic:spPr>
                </pic:pic>
              </a:graphicData>
            </a:graphic>
          </wp:inline>
        </w:drawing>
      </w:r>
    </w:p>
    <w:p w14:paraId="22848F78" w14:textId="72FC935A" w:rsidR="00A37E1B" w:rsidRDefault="00A37E1B" w:rsidP="00A37E1B">
      <w:pPr>
        <w:jc w:val="center"/>
        <w:rPr>
          <w:b/>
          <w:bCs/>
        </w:rPr>
      </w:pPr>
      <w:r w:rsidRPr="00A37E1B">
        <w:rPr>
          <w:b/>
          <w:bCs/>
          <w:noProof/>
          <w:lang w:eastAsia="en-IN"/>
        </w:rPr>
        <w:drawing>
          <wp:inline distT="0" distB="0" distL="0" distR="0" wp14:anchorId="13F7572D" wp14:editId="55A43227">
            <wp:extent cx="3535972" cy="2720340"/>
            <wp:effectExtent l="0" t="0" r="7620" b="3810"/>
            <wp:docPr id="31" name="Picture 31" descr="C:\Users\ap007\AppData\Local\Microsoft\Windows\INetCache\Content.MSO\B84C21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p007\AppData\Local\Microsoft\Windows\INetCache\Content.MSO\B84C2156.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7755" cy="2729405"/>
                    </a:xfrm>
                    <a:prstGeom prst="rect">
                      <a:avLst/>
                    </a:prstGeom>
                    <a:noFill/>
                    <a:ln>
                      <a:noFill/>
                    </a:ln>
                  </pic:spPr>
                </pic:pic>
              </a:graphicData>
            </a:graphic>
          </wp:inline>
        </w:drawing>
      </w:r>
    </w:p>
    <w:p w14:paraId="5EADE5FE" w14:textId="1FA0C602" w:rsidR="00A37E1B" w:rsidRDefault="00A37E1B" w:rsidP="00A37E1B">
      <w:pPr>
        <w:jc w:val="center"/>
        <w:rPr>
          <w:b/>
          <w:bCs/>
        </w:rPr>
      </w:pPr>
    </w:p>
    <w:p w14:paraId="75D901AE" w14:textId="0DB71F70" w:rsidR="00A37E1B" w:rsidRDefault="00A37E1B" w:rsidP="00A37E1B">
      <w:pPr>
        <w:jc w:val="center"/>
        <w:rPr>
          <w:b/>
          <w:bCs/>
        </w:rPr>
      </w:pPr>
      <w:r>
        <w:rPr>
          <w:b/>
          <w:bCs/>
          <w:noProof/>
          <w:lang w:eastAsia="en-IN"/>
        </w:rPr>
        <w:lastRenderedPageBreak/>
        <w:drawing>
          <wp:inline distT="0" distB="0" distL="0" distR="0" wp14:anchorId="650E36BE" wp14:editId="35DA2B2D">
            <wp:extent cx="3675068" cy="2164080"/>
            <wp:effectExtent l="0" t="0" r="1905" b="7620"/>
            <wp:docPr id="37" name="Picture 37" descr="C:\Users\ap007\AppData\Local\Microsoft\Windows\INetCache\Content.MSO\A37449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p007\AppData\Local\Microsoft\Windows\INetCache\Content.MSO\A3744902.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2078" cy="2168208"/>
                    </a:xfrm>
                    <a:prstGeom prst="rect">
                      <a:avLst/>
                    </a:prstGeom>
                    <a:noFill/>
                    <a:ln>
                      <a:noFill/>
                    </a:ln>
                  </pic:spPr>
                </pic:pic>
              </a:graphicData>
            </a:graphic>
          </wp:inline>
        </w:drawing>
      </w:r>
    </w:p>
    <w:p w14:paraId="453DC71B" w14:textId="1739BFCD" w:rsidR="00A37E1B" w:rsidRDefault="00A37E1B" w:rsidP="00A37E1B">
      <w:pPr>
        <w:jc w:val="center"/>
        <w:rPr>
          <w:b/>
          <w:bCs/>
        </w:rPr>
      </w:pPr>
      <w:r>
        <w:rPr>
          <w:b/>
          <w:bCs/>
          <w:noProof/>
          <w:lang w:eastAsia="en-IN"/>
        </w:rPr>
        <w:drawing>
          <wp:inline distT="0" distB="0" distL="0" distR="0" wp14:anchorId="701ECAF6" wp14:editId="74B9CEA7">
            <wp:extent cx="3634740" cy="2160870"/>
            <wp:effectExtent l="0" t="0" r="3810" b="0"/>
            <wp:docPr id="38" name="Picture 38" descr="C:\Users\ap007\AppData\Local\Microsoft\Windows\INetCache\Content.MSO\D88A50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p007\AppData\Local\Microsoft\Windows\INetCache\Content.MSO\D88A5060.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45401" cy="2167208"/>
                    </a:xfrm>
                    <a:prstGeom prst="rect">
                      <a:avLst/>
                    </a:prstGeom>
                    <a:noFill/>
                    <a:ln>
                      <a:noFill/>
                    </a:ln>
                  </pic:spPr>
                </pic:pic>
              </a:graphicData>
            </a:graphic>
          </wp:inline>
        </w:drawing>
      </w:r>
    </w:p>
    <w:p w14:paraId="1D7FDAF0" w14:textId="6656A31F" w:rsidR="00A37E1B" w:rsidRDefault="00A37E1B" w:rsidP="00A37E1B">
      <w:pPr>
        <w:jc w:val="center"/>
        <w:rPr>
          <w:b/>
          <w:bCs/>
        </w:rPr>
      </w:pPr>
    </w:p>
    <w:p w14:paraId="24BCD101" w14:textId="7A3F6515" w:rsidR="00A37E1B" w:rsidRDefault="00A37E1B" w:rsidP="00A37E1B">
      <w:pPr>
        <w:jc w:val="center"/>
        <w:rPr>
          <w:b/>
          <w:bCs/>
        </w:rPr>
      </w:pPr>
      <w:r>
        <w:rPr>
          <w:b/>
          <w:bCs/>
          <w:noProof/>
          <w:lang w:eastAsia="en-IN"/>
        </w:rPr>
        <w:drawing>
          <wp:inline distT="0" distB="0" distL="0" distR="0" wp14:anchorId="68481C9A" wp14:editId="4EF0782E">
            <wp:extent cx="5731510" cy="1915795"/>
            <wp:effectExtent l="0" t="0" r="2540" b="8255"/>
            <wp:docPr id="39" name="Picture 39" descr="C:\Users\ap007\AppData\Local\Microsoft\Windows\INetCache\Content.MSO\DD4AF5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p007\AppData\Local\Microsoft\Windows\INetCache\Content.MSO\DD4AF56E.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D15D7CE" w14:textId="2657F754" w:rsidR="00A37E1B" w:rsidRDefault="00A37E1B" w:rsidP="00A37E1B">
      <w:pPr>
        <w:jc w:val="center"/>
        <w:rPr>
          <w:b/>
          <w:bCs/>
        </w:rPr>
      </w:pPr>
      <w:r>
        <w:rPr>
          <w:b/>
          <w:bCs/>
          <w:noProof/>
          <w:lang w:eastAsia="en-IN"/>
        </w:rPr>
        <w:drawing>
          <wp:inline distT="0" distB="0" distL="0" distR="0" wp14:anchorId="7F20B570" wp14:editId="5E455EF0">
            <wp:extent cx="5731510" cy="1915795"/>
            <wp:effectExtent l="0" t="0" r="2540" b="8255"/>
            <wp:docPr id="40" name="Picture 40" descr="C:\Users\ap007\AppData\Local\Microsoft\Windows\INetCache\Content.MSO\98D8F3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p007\AppData\Local\Microsoft\Windows\INetCache\Content.MSO\98D8F3A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17B818B3" w14:textId="22B543B7" w:rsidR="00A37E1B" w:rsidRDefault="00A37E1B" w:rsidP="00A37E1B">
      <w:pPr>
        <w:jc w:val="center"/>
        <w:rPr>
          <w:b/>
          <w:bCs/>
        </w:rPr>
      </w:pPr>
      <w:r>
        <w:rPr>
          <w:b/>
          <w:bCs/>
          <w:noProof/>
          <w:lang w:eastAsia="en-IN"/>
        </w:rPr>
        <w:lastRenderedPageBreak/>
        <w:drawing>
          <wp:inline distT="0" distB="0" distL="0" distR="0" wp14:anchorId="22D4A118" wp14:editId="3190FFE2">
            <wp:extent cx="5731510" cy="1915795"/>
            <wp:effectExtent l="0" t="0" r="2540" b="8255"/>
            <wp:docPr id="41" name="Picture 41" descr="C:\Users\ap007\AppData\Local\Microsoft\Windows\INetCache\Content.MSO\A08412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p007\AppData\Local\Microsoft\Windows\INetCache\Content.MSO\A084129A.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1EF38951" w14:textId="38BABCBA" w:rsidR="00A37E1B" w:rsidRDefault="00A37E1B" w:rsidP="00A37E1B">
      <w:pPr>
        <w:jc w:val="center"/>
        <w:rPr>
          <w:b/>
          <w:bCs/>
        </w:rPr>
      </w:pPr>
      <w:r>
        <w:rPr>
          <w:b/>
          <w:bCs/>
          <w:noProof/>
          <w:lang w:eastAsia="en-IN"/>
        </w:rPr>
        <w:drawing>
          <wp:inline distT="0" distB="0" distL="0" distR="0" wp14:anchorId="2410FC4C" wp14:editId="78C856E6">
            <wp:extent cx="5731510" cy="1915795"/>
            <wp:effectExtent l="0" t="0" r="2540" b="8255"/>
            <wp:docPr id="42" name="Picture 42" descr="C:\Users\ap007\AppData\Local\Microsoft\Windows\INetCache\Content.MSO\55A905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p007\AppData\Local\Microsoft\Windows\INetCache\Content.MSO\55A905B8.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EE6F91E" w14:textId="32D3562D" w:rsidR="00A37E1B" w:rsidRDefault="00A37E1B" w:rsidP="00A37E1B">
      <w:pPr>
        <w:jc w:val="center"/>
        <w:rPr>
          <w:b/>
          <w:bCs/>
        </w:rPr>
      </w:pPr>
      <w:r>
        <w:rPr>
          <w:b/>
          <w:bCs/>
          <w:noProof/>
          <w:lang w:eastAsia="en-IN"/>
        </w:rPr>
        <w:drawing>
          <wp:inline distT="0" distB="0" distL="0" distR="0" wp14:anchorId="1EB75773" wp14:editId="37397892">
            <wp:extent cx="5731510" cy="1915795"/>
            <wp:effectExtent l="0" t="0" r="2540" b="8255"/>
            <wp:docPr id="43" name="Picture 43" descr="C:\Users\ap007\AppData\Local\Microsoft\Windows\INetCache\Content.MSO\12FC4C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p007\AppData\Local\Microsoft\Windows\INetCache\Content.MSO\12FC4C86.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709DCDB8" w14:textId="6F34B12E" w:rsidR="00A37E1B" w:rsidRDefault="00A37E1B" w:rsidP="00A37E1B">
      <w:pPr>
        <w:jc w:val="center"/>
        <w:rPr>
          <w:b/>
          <w:bCs/>
        </w:rPr>
      </w:pPr>
      <w:r>
        <w:rPr>
          <w:b/>
          <w:bCs/>
          <w:noProof/>
          <w:lang w:eastAsia="en-IN"/>
        </w:rPr>
        <w:drawing>
          <wp:inline distT="0" distB="0" distL="0" distR="0" wp14:anchorId="33FF289E" wp14:editId="1E95ADAE">
            <wp:extent cx="5731510" cy="1915795"/>
            <wp:effectExtent l="0" t="0" r="2540" b="8255"/>
            <wp:docPr id="44" name="Picture 44" descr="C:\Users\ap007\AppData\Local\Microsoft\Windows\INetCache\Content.MSO\FB7812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p007\AppData\Local\Microsoft\Windows\INetCache\Content.MSO\FB781284.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537E2669" w14:textId="236B9658" w:rsidR="00A37E1B" w:rsidRDefault="00A37E1B" w:rsidP="00A37E1B">
      <w:pPr>
        <w:jc w:val="center"/>
        <w:rPr>
          <w:b/>
          <w:bCs/>
        </w:rPr>
      </w:pPr>
      <w:r>
        <w:rPr>
          <w:b/>
          <w:bCs/>
          <w:noProof/>
          <w:lang w:eastAsia="en-IN"/>
        </w:rPr>
        <w:lastRenderedPageBreak/>
        <w:drawing>
          <wp:inline distT="0" distB="0" distL="0" distR="0" wp14:anchorId="69271561" wp14:editId="34184DC0">
            <wp:extent cx="2781300" cy="2687933"/>
            <wp:effectExtent l="0" t="0" r="0" b="0"/>
            <wp:docPr id="45" name="Picture 45" descr="C:\Users\ap007\AppData\Local\Microsoft\Windows\INetCache\Content.MSO\11E50F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p007\AppData\Local\Microsoft\Windows\INetCache\Content.MSO\11E50F32.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0447" cy="2696773"/>
                    </a:xfrm>
                    <a:prstGeom prst="rect">
                      <a:avLst/>
                    </a:prstGeom>
                    <a:noFill/>
                    <a:ln>
                      <a:noFill/>
                    </a:ln>
                  </pic:spPr>
                </pic:pic>
              </a:graphicData>
            </a:graphic>
          </wp:inline>
        </w:drawing>
      </w:r>
    </w:p>
    <w:p w14:paraId="71736E68" w14:textId="3C30E357" w:rsidR="00A37E1B" w:rsidRDefault="00A37E1B" w:rsidP="00A37E1B">
      <w:pPr>
        <w:jc w:val="center"/>
        <w:rPr>
          <w:b/>
          <w:bCs/>
        </w:rPr>
      </w:pPr>
      <w:r>
        <w:rPr>
          <w:b/>
          <w:bCs/>
          <w:noProof/>
          <w:lang w:eastAsia="en-IN"/>
        </w:rPr>
        <w:drawing>
          <wp:inline distT="0" distB="0" distL="0" distR="0" wp14:anchorId="6A8424FC" wp14:editId="7445E1F8">
            <wp:extent cx="5731510" cy="3782060"/>
            <wp:effectExtent l="0" t="0" r="2540" b="8890"/>
            <wp:docPr id="46" name="Picture 46" descr="C:\Users\ap007\AppData\Local\Microsoft\Windows\INetCache\Content.MSO\F2B666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p007\AppData\Local\Microsoft\Windows\INetCache\Content.MSO\F2B66610.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82060"/>
                    </a:xfrm>
                    <a:prstGeom prst="rect">
                      <a:avLst/>
                    </a:prstGeom>
                    <a:noFill/>
                    <a:ln>
                      <a:noFill/>
                    </a:ln>
                  </pic:spPr>
                </pic:pic>
              </a:graphicData>
            </a:graphic>
          </wp:inline>
        </w:drawing>
      </w:r>
    </w:p>
    <w:p w14:paraId="63D948E7" w14:textId="77777777" w:rsidR="00882700" w:rsidRDefault="00882700" w:rsidP="000F39A0">
      <w:pPr>
        <w:rPr>
          <w:b/>
          <w:bCs/>
          <w:sz w:val="24"/>
        </w:rPr>
      </w:pPr>
    </w:p>
    <w:p w14:paraId="4E070B01" w14:textId="120BF195" w:rsidR="00882700" w:rsidRDefault="00882700" w:rsidP="000F39A0">
      <w:pPr>
        <w:rPr>
          <w:b/>
          <w:bCs/>
          <w:sz w:val="24"/>
        </w:rPr>
      </w:pPr>
    </w:p>
    <w:p w14:paraId="487C51CB" w14:textId="77777777" w:rsidR="00FC1569" w:rsidRDefault="00FC1569" w:rsidP="000F39A0">
      <w:pPr>
        <w:rPr>
          <w:b/>
          <w:bCs/>
          <w:sz w:val="24"/>
        </w:rPr>
      </w:pPr>
    </w:p>
    <w:p w14:paraId="73635F54" w14:textId="37C31B42" w:rsidR="00FC1569" w:rsidRDefault="00FC1569" w:rsidP="000F39A0">
      <w:pPr>
        <w:rPr>
          <w:b/>
          <w:bCs/>
          <w:sz w:val="24"/>
        </w:rPr>
      </w:pPr>
    </w:p>
    <w:p w14:paraId="631C5C54" w14:textId="118BE5B0" w:rsidR="00FC1569" w:rsidRDefault="00FC1569" w:rsidP="000F39A0">
      <w:pPr>
        <w:rPr>
          <w:b/>
          <w:bCs/>
          <w:sz w:val="24"/>
        </w:rPr>
      </w:pPr>
    </w:p>
    <w:p w14:paraId="6BAD89CE" w14:textId="1070608C" w:rsidR="00FC1569" w:rsidRDefault="00FC1569" w:rsidP="00A37E1B">
      <w:pPr>
        <w:rPr>
          <w:b/>
          <w:bCs/>
          <w:sz w:val="24"/>
        </w:rPr>
      </w:pPr>
    </w:p>
    <w:p w14:paraId="4234A02B" w14:textId="77777777" w:rsidR="00A37E1B" w:rsidRDefault="00A37E1B" w:rsidP="00A37E1B">
      <w:pPr>
        <w:rPr>
          <w:b/>
          <w:bCs/>
          <w:sz w:val="24"/>
        </w:rPr>
      </w:pPr>
    </w:p>
    <w:p w14:paraId="23C33659" w14:textId="1FFC4726" w:rsidR="00FC1569" w:rsidRDefault="00FC1569" w:rsidP="00FC1569">
      <w:pPr>
        <w:rPr>
          <w:b/>
          <w:bCs/>
          <w:sz w:val="24"/>
        </w:rPr>
      </w:pPr>
      <w:r>
        <w:rPr>
          <w:b/>
          <w:bCs/>
          <w:sz w:val="24"/>
        </w:rPr>
        <w:lastRenderedPageBreak/>
        <w:t>Observations:</w:t>
      </w:r>
    </w:p>
    <w:p w14:paraId="3F8B4877" w14:textId="1AA4EC8B" w:rsidR="003E23B6" w:rsidRDefault="00A37E1B" w:rsidP="00A37E1B">
      <w:pPr>
        <w:tabs>
          <w:tab w:val="left" w:pos="4758"/>
          <w:tab w:val="right" w:pos="9026"/>
        </w:tabs>
      </w:pPr>
      <w:r w:rsidRPr="00A37E1B">
        <w:t>#</w:t>
      </w:r>
      <w:r>
        <w:t xml:space="preserve"> </w:t>
      </w:r>
      <w:r w:rsidRPr="00A37E1B">
        <w:t xml:space="preserve">indigo provides the greatest number of services while </w:t>
      </w:r>
      <w:proofErr w:type="spellStart"/>
      <w:r>
        <w:t>T</w:t>
      </w:r>
      <w:r w:rsidRPr="00A37E1B">
        <w:t>rujet</w:t>
      </w:r>
      <w:proofErr w:type="spellEnd"/>
      <w:r w:rsidRPr="00A37E1B">
        <w:t xml:space="preserve"> provides least number of services</w:t>
      </w:r>
      <w:r>
        <w:t>.</w:t>
      </w:r>
      <w:r>
        <w:tab/>
      </w:r>
    </w:p>
    <w:p w14:paraId="4413597A" w14:textId="36596EE3" w:rsidR="00A37E1B" w:rsidRDefault="00A37E1B" w:rsidP="00A37E1B">
      <w:pPr>
        <w:tabs>
          <w:tab w:val="left" w:pos="4758"/>
          <w:tab w:val="right" w:pos="9026"/>
        </w:tabs>
      </w:pPr>
      <w:r w:rsidRPr="00A37E1B">
        <w:t>#most flights depart in the morning</w:t>
      </w:r>
    </w:p>
    <w:p w14:paraId="1FFFC0AD" w14:textId="66BF99B3" w:rsidR="00A37E1B" w:rsidRDefault="00A37E1B" w:rsidP="00A37E1B">
      <w:pPr>
        <w:tabs>
          <w:tab w:val="left" w:pos="4758"/>
          <w:tab w:val="right" w:pos="9026"/>
        </w:tabs>
      </w:pPr>
      <w:r w:rsidRPr="00A37E1B">
        <w:t>#most flight arrives in the evening</w:t>
      </w:r>
    </w:p>
    <w:p w14:paraId="5F784FBA" w14:textId="468FF35E" w:rsidR="00A37E1B" w:rsidRDefault="00A37E1B" w:rsidP="00A37E1B">
      <w:pPr>
        <w:tabs>
          <w:tab w:val="left" w:pos="4758"/>
          <w:tab w:val="left" w:pos="6816"/>
        </w:tabs>
      </w:pPr>
      <w:r w:rsidRPr="00A37E1B">
        <w:t xml:space="preserve">#from the collected data New </w:t>
      </w:r>
      <w:r w:rsidR="00BD35CF" w:rsidRPr="00A37E1B">
        <w:t>Delhi</w:t>
      </w:r>
      <w:r w:rsidRPr="00A37E1B">
        <w:t xml:space="preserve"> is the has the most departed flight</w:t>
      </w:r>
      <w:r>
        <w:tab/>
      </w:r>
    </w:p>
    <w:p w14:paraId="466AB380" w14:textId="6DDF79B5" w:rsidR="00A37E1B" w:rsidRDefault="00A37E1B" w:rsidP="00A37E1B">
      <w:pPr>
        <w:tabs>
          <w:tab w:val="left" w:pos="4758"/>
          <w:tab w:val="left" w:pos="6816"/>
        </w:tabs>
      </w:pPr>
      <w:r w:rsidRPr="00A37E1B">
        <w:t xml:space="preserve">#from the collected data New </w:t>
      </w:r>
      <w:r w:rsidR="00BD35CF" w:rsidRPr="00A37E1B">
        <w:t>Delhi</w:t>
      </w:r>
      <w:r w:rsidRPr="00A37E1B">
        <w:t xml:space="preserve"> is the has the most arrived flight</w:t>
      </w:r>
    </w:p>
    <w:p w14:paraId="276D5B45" w14:textId="375CA46C" w:rsidR="00BD35CF" w:rsidRDefault="00BD35CF" w:rsidP="00A37E1B">
      <w:pPr>
        <w:tabs>
          <w:tab w:val="left" w:pos="4758"/>
          <w:tab w:val="left" w:pos="6816"/>
        </w:tabs>
      </w:pPr>
      <w:r w:rsidRPr="00BD35CF">
        <w:t>#majority of flights have one stops</w:t>
      </w:r>
    </w:p>
    <w:p w14:paraId="781CA10B" w14:textId="4229959C" w:rsidR="00BD35CF" w:rsidRDefault="00BD35CF" w:rsidP="00A37E1B">
      <w:pPr>
        <w:tabs>
          <w:tab w:val="left" w:pos="4758"/>
          <w:tab w:val="left" w:pos="6816"/>
        </w:tabs>
      </w:pPr>
      <w:r w:rsidRPr="00BD35CF">
        <w:t>#the prices lie b/w 5k-7k. also there are few flights with higher price</w:t>
      </w:r>
    </w:p>
    <w:p w14:paraId="505D6181" w14:textId="5881072A" w:rsidR="00BD35CF" w:rsidRDefault="00BD35CF" w:rsidP="00A37E1B">
      <w:pPr>
        <w:tabs>
          <w:tab w:val="left" w:pos="4758"/>
          <w:tab w:val="left" w:pos="6816"/>
        </w:tabs>
      </w:pPr>
      <w:r w:rsidRPr="00BD35CF">
        <w:t>#majority of the flights takes average 500-800 minute</w:t>
      </w:r>
    </w:p>
    <w:p w14:paraId="68FCC9DF" w14:textId="513B890B" w:rsidR="00BD35CF" w:rsidRDefault="00BD35CF" w:rsidP="00A37E1B">
      <w:pPr>
        <w:tabs>
          <w:tab w:val="left" w:pos="4758"/>
          <w:tab w:val="left" w:pos="6816"/>
        </w:tabs>
      </w:pPr>
      <w:r w:rsidRPr="00BD35CF">
        <w:t>#go fist has the highest fare and the lowest also</w:t>
      </w:r>
    </w:p>
    <w:p w14:paraId="74053FF6" w14:textId="36EC11A4" w:rsidR="00BD35CF" w:rsidRDefault="00BD35CF" w:rsidP="00A37E1B">
      <w:pPr>
        <w:tabs>
          <w:tab w:val="left" w:pos="4758"/>
          <w:tab w:val="left" w:pos="6816"/>
        </w:tabs>
      </w:pPr>
      <w:r w:rsidRPr="00BD35CF">
        <w:t># the flights that departs from Delhi has more fare than others</w:t>
      </w:r>
    </w:p>
    <w:p w14:paraId="65932A67" w14:textId="3A6200A4" w:rsidR="00BD35CF" w:rsidRDefault="00BD35CF" w:rsidP="00A37E1B">
      <w:pPr>
        <w:tabs>
          <w:tab w:val="left" w:pos="4758"/>
          <w:tab w:val="left" w:pos="6816"/>
        </w:tabs>
      </w:pPr>
      <w:r w:rsidRPr="00BD35CF">
        <w:t># the flights that arrive in Bangalore has more fare than others</w:t>
      </w:r>
    </w:p>
    <w:p w14:paraId="7086F528" w14:textId="7DFA3667" w:rsidR="00BD35CF" w:rsidRDefault="00BD35CF" w:rsidP="00A37E1B">
      <w:pPr>
        <w:tabs>
          <w:tab w:val="left" w:pos="4758"/>
          <w:tab w:val="left" w:pos="6816"/>
        </w:tabs>
      </w:pPr>
      <w:r w:rsidRPr="00BD35CF">
        <w:t>#the flight with 1 stop is more costly</w:t>
      </w:r>
    </w:p>
    <w:p w14:paraId="768AB408" w14:textId="6A39AB8F" w:rsidR="00BD35CF" w:rsidRDefault="00BD35CF" w:rsidP="00A37E1B">
      <w:pPr>
        <w:tabs>
          <w:tab w:val="left" w:pos="4758"/>
          <w:tab w:val="left" w:pos="6816"/>
        </w:tabs>
      </w:pPr>
      <w:r w:rsidRPr="00BD35CF">
        <w:t>#fights that departs in the morning costs more</w:t>
      </w:r>
    </w:p>
    <w:p w14:paraId="41778A28" w14:textId="03F795C8" w:rsidR="00BD35CF" w:rsidRDefault="00BD35CF" w:rsidP="00A37E1B">
      <w:pPr>
        <w:tabs>
          <w:tab w:val="left" w:pos="4758"/>
          <w:tab w:val="left" w:pos="6816"/>
        </w:tabs>
      </w:pPr>
      <w:r w:rsidRPr="00BD35CF">
        <w:t>##the flights that lands in afternoon has more fair</w:t>
      </w:r>
    </w:p>
    <w:p w14:paraId="4C39D1DA" w14:textId="23E275B4" w:rsidR="00BD35CF" w:rsidRDefault="00BD35CF" w:rsidP="00A37E1B">
      <w:pPr>
        <w:tabs>
          <w:tab w:val="left" w:pos="4758"/>
          <w:tab w:val="left" w:pos="6816"/>
        </w:tabs>
      </w:pPr>
      <w:r w:rsidRPr="00BD35CF">
        <w:t>#fare shows a liner relationship with time</w:t>
      </w:r>
    </w:p>
    <w:p w14:paraId="41CA4CBD" w14:textId="5472AEF7" w:rsidR="00BD35CF" w:rsidRDefault="00BD35CF" w:rsidP="00A37E1B">
      <w:pPr>
        <w:tabs>
          <w:tab w:val="left" w:pos="4758"/>
          <w:tab w:val="left" w:pos="6816"/>
        </w:tabs>
      </w:pPr>
      <w:r w:rsidRPr="00BD35CF">
        <w:t>#fare is highly correlated with time taken</w:t>
      </w:r>
    </w:p>
    <w:p w14:paraId="4EAF20FB" w14:textId="6E94C1BF" w:rsidR="00BD35CF" w:rsidRDefault="00BD35CF" w:rsidP="00A37E1B">
      <w:pPr>
        <w:tabs>
          <w:tab w:val="left" w:pos="4758"/>
          <w:tab w:val="left" w:pos="6816"/>
        </w:tabs>
      </w:pPr>
      <w:r w:rsidRPr="00BD35CF">
        <w:t>#there are some outliers in Time taken</w:t>
      </w:r>
    </w:p>
    <w:p w14:paraId="17D42D7F" w14:textId="77777777" w:rsidR="00A37E1B" w:rsidRDefault="00A37E1B" w:rsidP="003E23B6">
      <w:pPr>
        <w:tabs>
          <w:tab w:val="left" w:pos="4758"/>
        </w:tabs>
      </w:pPr>
    </w:p>
    <w:p w14:paraId="4BC6AD5F" w14:textId="77777777" w:rsidR="00A37E1B" w:rsidRDefault="00A37E1B" w:rsidP="003E23B6">
      <w:pPr>
        <w:tabs>
          <w:tab w:val="left" w:pos="4758"/>
        </w:tabs>
      </w:pPr>
    </w:p>
    <w:p w14:paraId="68B060E3" w14:textId="77777777" w:rsidR="003E23B6" w:rsidRDefault="003E23B6" w:rsidP="003E23B6">
      <w:pPr>
        <w:tabs>
          <w:tab w:val="left" w:pos="4758"/>
        </w:tabs>
      </w:pPr>
    </w:p>
    <w:p w14:paraId="28171DA7" w14:textId="77777777" w:rsidR="003E23B6" w:rsidRDefault="003E23B6" w:rsidP="003E23B6">
      <w:pPr>
        <w:tabs>
          <w:tab w:val="left" w:pos="5146"/>
          <w:tab w:val="left" w:pos="6724"/>
          <w:tab w:val="right" w:pos="9026"/>
        </w:tabs>
      </w:pPr>
    </w:p>
    <w:p w14:paraId="688A0672" w14:textId="77777777" w:rsidR="003E23B6" w:rsidRDefault="003E23B6" w:rsidP="00FC1569"/>
    <w:p w14:paraId="2F25E6BA" w14:textId="77777777" w:rsidR="003E23B6" w:rsidRDefault="003E23B6" w:rsidP="00FC1569"/>
    <w:p w14:paraId="59BE9955" w14:textId="77777777" w:rsidR="00FC1569" w:rsidRPr="00FC1569" w:rsidRDefault="00FC1569" w:rsidP="00FC1569"/>
    <w:p w14:paraId="6EE6F6BB" w14:textId="2D945F44" w:rsidR="00940595" w:rsidRDefault="00940595" w:rsidP="00940595">
      <w:pPr>
        <w:pStyle w:val="ListParagraph"/>
        <w:rPr>
          <w:sz w:val="24"/>
        </w:rPr>
      </w:pPr>
    </w:p>
    <w:p w14:paraId="11273BE5" w14:textId="77777777" w:rsidR="00940595" w:rsidRPr="00940595" w:rsidRDefault="00940595" w:rsidP="00940595">
      <w:pPr>
        <w:pStyle w:val="ListParagraph"/>
        <w:rPr>
          <w:sz w:val="24"/>
        </w:rPr>
      </w:pPr>
    </w:p>
    <w:p w14:paraId="76018AA5" w14:textId="77777777" w:rsidR="00940595" w:rsidRDefault="00940595" w:rsidP="00D1649F">
      <w:pPr>
        <w:spacing w:line="256" w:lineRule="auto"/>
        <w:rPr>
          <w:sz w:val="36"/>
          <w:szCs w:val="36"/>
        </w:rPr>
      </w:pPr>
    </w:p>
    <w:p w14:paraId="508BB3D9" w14:textId="77777777" w:rsidR="00940595" w:rsidRDefault="00940595" w:rsidP="00D1649F">
      <w:pPr>
        <w:spacing w:line="256" w:lineRule="auto"/>
        <w:rPr>
          <w:sz w:val="36"/>
          <w:szCs w:val="36"/>
        </w:rPr>
      </w:pPr>
    </w:p>
    <w:p w14:paraId="23DF6F7F" w14:textId="77777777" w:rsidR="00940595" w:rsidRDefault="00940595" w:rsidP="00D1649F">
      <w:pPr>
        <w:spacing w:line="256" w:lineRule="auto"/>
        <w:rPr>
          <w:sz w:val="36"/>
          <w:szCs w:val="36"/>
        </w:rPr>
      </w:pPr>
    </w:p>
    <w:p w14:paraId="1D413E07" w14:textId="77777777" w:rsidR="00940595" w:rsidRDefault="00940595" w:rsidP="00D1649F">
      <w:pPr>
        <w:spacing w:line="256" w:lineRule="auto"/>
        <w:rPr>
          <w:sz w:val="36"/>
          <w:szCs w:val="36"/>
        </w:rPr>
      </w:pPr>
    </w:p>
    <w:p w14:paraId="0AD39418" w14:textId="3C38F1AC" w:rsidR="00940595" w:rsidRDefault="00940595" w:rsidP="00D1649F">
      <w:pPr>
        <w:spacing w:line="256" w:lineRule="auto"/>
        <w:rPr>
          <w:sz w:val="36"/>
          <w:szCs w:val="36"/>
        </w:rPr>
      </w:pPr>
    </w:p>
    <w:p w14:paraId="6F9C16EB" w14:textId="77777777" w:rsidR="003E23B6" w:rsidRDefault="003E23B6" w:rsidP="00D1649F">
      <w:pPr>
        <w:spacing w:line="256" w:lineRule="auto"/>
        <w:rPr>
          <w:sz w:val="36"/>
          <w:szCs w:val="36"/>
        </w:rPr>
      </w:pPr>
    </w:p>
    <w:p w14:paraId="65161473" w14:textId="13C6A3AC" w:rsidR="009D1AD7" w:rsidRPr="00783935" w:rsidRDefault="009D1AD7" w:rsidP="009D1AD7">
      <w:pPr>
        <w:spacing w:line="256" w:lineRule="auto"/>
        <w:jc w:val="center"/>
        <w:rPr>
          <w:b/>
          <w:bCs/>
          <w:sz w:val="36"/>
          <w:szCs w:val="36"/>
        </w:rPr>
      </w:pPr>
      <w:r w:rsidRPr="00783935">
        <w:rPr>
          <w:b/>
          <w:bCs/>
          <w:sz w:val="36"/>
          <w:szCs w:val="36"/>
        </w:rPr>
        <w:t>CONCLUSION</w:t>
      </w:r>
    </w:p>
    <w:p w14:paraId="4681B2AF" w14:textId="77777777" w:rsidR="009D1AD7" w:rsidRPr="009D1AD7" w:rsidRDefault="009D1AD7" w:rsidP="009D1AD7">
      <w:pPr>
        <w:spacing w:line="256" w:lineRule="auto"/>
        <w:rPr>
          <w:sz w:val="24"/>
          <w:szCs w:val="24"/>
        </w:rPr>
      </w:pPr>
    </w:p>
    <w:p w14:paraId="1463652F" w14:textId="2C113731" w:rsidR="006E7925" w:rsidRPr="00D1649F" w:rsidRDefault="009D1AD7" w:rsidP="00D1649F">
      <w:pPr>
        <w:spacing w:line="256" w:lineRule="auto"/>
        <w:rPr>
          <w:sz w:val="24"/>
          <w:szCs w:val="24"/>
        </w:rPr>
      </w:pPr>
      <w:r>
        <w:rPr>
          <w:sz w:val="24"/>
          <w:szCs w:val="24"/>
        </w:rPr>
        <w:t xml:space="preserve">This paper showed the model training process for the prediction of the </w:t>
      </w:r>
      <w:r w:rsidR="00BD35CF">
        <w:rPr>
          <w:sz w:val="24"/>
          <w:szCs w:val="24"/>
        </w:rPr>
        <w:t>fare</w:t>
      </w:r>
      <w:r>
        <w:rPr>
          <w:sz w:val="24"/>
          <w:szCs w:val="24"/>
        </w:rPr>
        <w:t xml:space="preserve"> Price. One of the objectives of the paper was to check the important variable for the prediction of the price and how these variables describe the price. </w:t>
      </w:r>
      <w:r w:rsidR="00783935">
        <w:rPr>
          <w:sz w:val="24"/>
          <w:szCs w:val="24"/>
        </w:rPr>
        <w:t xml:space="preserve">Through model training and evaluating its performance. </w:t>
      </w:r>
      <w:r w:rsidR="00BD35CF">
        <w:rPr>
          <w:sz w:val="24"/>
          <w:szCs w:val="24"/>
        </w:rPr>
        <w:t>RandomForest</w:t>
      </w:r>
      <w:r w:rsidR="00783935">
        <w:rPr>
          <w:sz w:val="24"/>
          <w:szCs w:val="24"/>
        </w:rPr>
        <w:t xml:space="preserve"> proved to be as best model. As the difference between the r2score and cross validation score was minimum. This</w:t>
      </w:r>
      <w:r w:rsidR="00D1649F">
        <w:rPr>
          <w:sz w:val="24"/>
          <w:szCs w:val="24"/>
        </w:rPr>
        <w:t xml:space="preserve"> project has increased my understanding of the concept. During the research I came across various challenges and while solving them I learned a lot of new things. For example. How to plot different charts. For example, I learned how to plot subplot. I learned new libraries and </w:t>
      </w:r>
      <w:r w:rsidR="006E7925">
        <w:rPr>
          <w:sz w:val="24"/>
          <w:szCs w:val="24"/>
        </w:rPr>
        <w:t>how to</w:t>
      </w:r>
      <w:r w:rsidR="00D1649F">
        <w:rPr>
          <w:sz w:val="24"/>
          <w:szCs w:val="24"/>
        </w:rPr>
        <w:t xml:space="preserve"> use them. </w:t>
      </w:r>
      <w:r w:rsidR="007B0E3A">
        <w:rPr>
          <w:sz w:val="24"/>
          <w:szCs w:val="24"/>
        </w:rPr>
        <w:t>I explored various methods for feature selection. Also, I came to understand how can multicollinearity can cause problem during the model training.</w:t>
      </w:r>
      <w:r w:rsidR="00D1649F">
        <w:rPr>
          <w:sz w:val="24"/>
          <w:szCs w:val="24"/>
        </w:rPr>
        <w:t xml:space="preserve"> </w:t>
      </w:r>
      <w:r w:rsidR="006E7925">
        <w:rPr>
          <w:sz w:val="24"/>
          <w:szCs w:val="24"/>
        </w:rPr>
        <w:t xml:space="preserve">The limitation of the solution provided is that the data carried a lot of unrealistic values. Apart from that my laptop took to much time while running certain command where I lost a lot of precious time. </w:t>
      </w:r>
    </w:p>
    <w:p w14:paraId="1A9F38E0" w14:textId="77777777" w:rsidR="00D1649F" w:rsidRPr="00E9247E" w:rsidRDefault="00D1649F" w:rsidP="00D1649F">
      <w:pPr>
        <w:rPr>
          <w:sz w:val="24"/>
        </w:rPr>
      </w:pPr>
    </w:p>
    <w:sectPr w:rsidR="00D1649F" w:rsidRPr="00E92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979B6"/>
    <w:multiLevelType w:val="hybridMultilevel"/>
    <w:tmpl w:val="09CAD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38C11EF"/>
    <w:multiLevelType w:val="hybridMultilevel"/>
    <w:tmpl w:val="854C2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D821419"/>
    <w:multiLevelType w:val="hybridMultilevel"/>
    <w:tmpl w:val="8ACAF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9BE663E"/>
    <w:multiLevelType w:val="hybridMultilevel"/>
    <w:tmpl w:val="75966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8324094"/>
    <w:multiLevelType w:val="hybridMultilevel"/>
    <w:tmpl w:val="48C41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0BE79FE"/>
    <w:multiLevelType w:val="hybridMultilevel"/>
    <w:tmpl w:val="9F5871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11D3DF1"/>
    <w:multiLevelType w:val="hybridMultilevel"/>
    <w:tmpl w:val="C87CE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nsid w:val="717D1EF2"/>
    <w:multiLevelType w:val="hybridMultilevel"/>
    <w:tmpl w:val="A6B4C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6"/>
  </w:num>
  <w:num w:numId="6">
    <w:abstractNumId w:val="0"/>
  </w:num>
  <w:num w:numId="7">
    <w:abstractNumId w:val="1"/>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Dc1MTO0tDQwNTNX0lEKTi0uzszPAykwrAUATGkwyiwAAAA="/>
  </w:docVars>
  <w:rsids>
    <w:rsidRoot w:val="0022266A"/>
    <w:rsid w:val="00061A91"/>
    <w:rsid w:val="00080F72"/>
    <w:rsid w:val="000A3C04"/>
    <w:rsid w:val="000D41F9"/>
    <w:rsid w:val="000F39A0"/>
    <w:rsid w:val="00160897"/>
    <w:rsid w:val="001E58AA"/>
    <w:rsid w:val="0022266A"/>
    <w:rsid w:val="0028442C"/>
    <w:rsid w:val="002A1915"/>
    <w:rsid w:val="00323C43"/>
    <w:rsid w:val="003253CF"/>
    <w:rsid w:val="00361C47"/>
    <w:rsid w:val="00384078"/>
    <w:rsid w:val="003E23B6"/>
    <w:rsid w:val="00407361"/>
    <w:rsid w:val="004600EF"/>
    <w:rsid w:val="005322F6"/>
    <w:rsid w:val="006164CA"/>
    <w:rsid w:val="00620D27"/>
    <w:rsid w:val="006427B9"/>
    <w:rsid w:val="006552E9"/>
    <w:rsid w:val="00677119"/>
    <w:rsid w:val="006E7925"/>
    <w:rsid w:val="007669CC"/>
    <w:rsid w:val="00783935"/>
    <w:rsid w:val="007B0E3A"/>
    <w:rsid w:val="00882700"/>
    <w:rsid w:val="0093365D"/>
    <w:rsid w:val="00940595"/>
    <w:rsid w:val="009D1AD7"/>
    <w:rsid w:val="009D58B5"/>
    <w:rsid w:val="009D72CF"/>
    <w:rsid w:val="00A02545"/>
    <w:rsid w:val="00A37E1B"/>
    <w:rsid w:val="00A75D09"/>
    <w:rsid w:val="00AE76CC"/>
    <w:rsid w:val="00BD35CF"/>
    <w:rsid w:val="00BF2FAD"/>
    <w:rsid w:val="00C40609"/>
    <w:rsid w:val="00C677DB"/>
    <w:rsid w:val="00C67855"/>
    <w:rsid w:val="00D1649F"/>
    <w:rsid w:val="00D24591"/>
    <w:rsid w:val="00D26122"/>
    <w:rsid w:val="00D523E0"/>
    <w:rsid w:val="00D55700"/>
    <w:rsid w:val="00DE3C62"/>
    <w:rsid w:val="00E0387C"/>
    <w:rsid w:val="00E30599"/>
    <w:rsid w:val="00E44983"/>
    <w:rsid w:val="00E90054"/>
    <w:rsid w:val="00E9247E"/>
    <w:rsid w:val="00EE7D8D"/>
    <w:rsid w:val="00EF7EF8"/>
    <w:rsid w:val="00F03EB6"/>
    <w:rsid w:val="00FC1569"/>
    <w:rsid w:val="00FC5E63"/>
    <w:rsid w:val="00FC6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6549"/>
  <w15:docId w15:val="{91DC5FA8-34A1-49A0-9200-0B303987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700"/>
    <w:pPr>
      <w:ind w:left="720"/>
      <w:contextualSpacing/>
    </w:pPr>
  </w:style>
  <w:style w:type="paragraph" w:styleId="HTMLPreformatted">
    <w:name w:val="HTML Preformatted"/>
    <w:basedOn w:val="Normal"/>
    <w:link w:val="HTMLPreformattedChar"/>
    <w:uiPriority w:val="99"/>
    <w:semiHidden/>
    <w:unhideWhenUsed/>
    <w:rsid w:val="00933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3365D"/>
    <w:rPr>
      <w:rFonts w:ascii="Courier New" w:eastAsia="Times New Roman" w:hAnsi="Courier New" w:cs="Courier New"/>
      <w:sz w:val="20"/>
      <w:szCs w:val="20"/>
      <w:lang w:eastAsia="en-IN"/>
    </w:rPr>
  </w:style>
  <w:style w:type="paragraph" w:customStyle="1" w:styleId="Default">
    <w:name w:val="Default"/>
    <w:rsid w:val="00E9005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42535">
      <w:bodyDiv w:val="1"/>
      <w:marLeft w:val="0"/>
      <w:marRight w:val="0"/>
      <w:marTop w:val="0"/>
      <w:marBottom w:val="0"/>
      <w:divBdr>
        <w:top w:val="none" w:sz="0" w:space="0" w:color="auto"/>
        <w:left w:val="none" w:sz="0" w:space="0" w:color="auto"/>
        <w:bottom w:val="none" w:sz="0" w:space="0" w:color="auto"/>
        <w:right w:val="none" w:sz="0" w:space="0" w:color="auto"/>
      </w:divBdr>
    </w:div>
    <w:div w:id="196630177">
      <w:bodyDiv w:val="1"/>
      <w:marLeft w:val="0"/>
      <w:marRight w:val="0"/>
      <w:marTop w:val="0"/>
      <w:marBottom w:val="0"/>
      <w:divBdr>
        <w:top w:val="none" w:sz="0" w:space="0" w:color="auto"/>
        <w:left w:val="none" w:sz="0" w:space="0" w:color="auto"/>
        <w:bottom w:val="none" w:sz="0" w:space="0" w:color="auto"/>
        <w:right w:val="none" w:sz="0" w:space="0" w:color="auto"/>
      </w:divBdr>
    </w:div>
    <w:div w:id="257717139">
      <w:bodyDiv w:val="1"/>
      <w:marLeft w:val="0"/>
      <w:marRight w:val="0"/>
      <w:marTop w:val="0"/>
      <w:marBottom w:val="0"/>
      <w:divBdr>
        <w:top w:val="none" w:sz="0" w:space="0" w:color="auto"/>
        <w:left w:val="none" w:sz="0" w:space="0" w:color="auto"/>
        <w:bottom w:val="none" w:sz="0" w:space="0" w:color="auto"/>
        <w:right w:val="none" w:sz="0" w:space="0" w:color="auto"/>
      </w:divBdr>
    </w:div>
    <w:div w:id="310212939">
      <w:bodyDiv w:val="1"/>
      <w:marLeft w:val="0"/>
      <w:marRight w:val="0"/>
      <w:marTop w:val="0"/>
      <w:marBottom w:val="0"/>
      <w:divBdr>
        <w:top w:val="none" w:sz="0" w:space="0" w:color="auto"/>
        <w:left w:val="none" w:sz="0" w:space="0" w:color="auto"/>
        <w:bottom w:val="none" w:sz="0" w:space="0" w:color="auto"/>
        <w:right w:val="none" w:sz="0" w:space="0" w:color="auto"/>
      </w:divBdr>
    </w:div>
    <w:div w:id="320352969">
      <w:bodyDiv w:val="1"/>
      <w:marLeft w:val="0"/>
      <w:marRight w:val="0"/>
      <w:marTop w:val="0"/>
      <w:marBottom w:val="0"/>
      <w:divBdr>
        <w:top w:val="none" w:sz="0" w:space="0" w:color="auto"/>
        <w:left w:val="none" w:sz="0" w:space="0" w:color="auto"/>
        <w:bottom w:val="none" w:sz="0" w:space="0" w:color="auto"/>
        <w:right w:val="none" w:sz="0" w:space="0" w:color="auto"/>
      </w:divBdr>
    </w:div>
    <w:div w:id="423919011">
      <w:bodyDiv w:val="1"/>
      <w:marLeft w:val="0"/>
      <w:marRight w:val="0"/>
      <w:marTop w:val="0"/>
      <w:marBottom w:val="0"/>
      <w:divBdr>
        <w:top w:val="none" w:sz="0" w:space="0" w:color="auto"/>
        <w:left w:val="none" w:sz="0" w:space="0" w:color="auto"/>
        <w:bottom w:val="none" w:sz="0" w:space="0" w:color="auto"/>
        <w:right w:val="none" w:sz="0" w:space="0" w:color="auto"/>
      </w:divBdr>
    </w:div>
    <w:div w:id="862598957">
      <w:bodyDiv w:val="1"/>
      <w:marLeft w:val="0"/>
      <w:marRight w:val="0"/>
      <w:marTop w:val="0"/>
      <w:marBottom w:val="0"/>
      <w:divBdr>
        <w:top w:val="none" w:sz="0" w:space="0" w:color="auto"/>
        <w:left w:val="none" w:sz="0" w:space="0" w:color="auto"/>
        <w:bottom w:val="none" w:sz="0" w:space="0" w:color="auto"/>
        <w:right w:val="none" w:sz="0" w:space="0" w:color="auto"/>
      </w:divBdr>
    </w:div>
    <w:div w:id="918565381">
      <w:bodyDiv w:val="1"/>
      <w:marLeft w:val="0"/>
      <w:marRight w:val="0"/>
      <w:marTop w:val="0"/>
      <w:marBottom w:val="0"/>
      <w:divBdr>
        <w:top w:val="none" w:sz="0" w:space="0" w:color="auto"/>
        <w:left w:val="none" w:sz="0" w:space="0" w:color="auto"/>
        <w:bottom w:val="none" w:sz="0" w:space="0" w:color="auto"/>
        <w:right w:val="none" w:sz="0" w:space="0" w:color="auto"/>
      </w:divBdr>
    </w:div>
    <w:div w:id="923805683">
      <w:bodyDiv w:val="1"/>
      <w:marLeft w:val="0"/>
      <w:marRight w:val="0"/>
      <w:marTop w:val="0"/>
      <w:marBottom w:val="0"/>
      <w:divBdr>
        <w:top w:val="none" w:sz="0" w:space="0" w:color="auto"/>
        <w:left w:val="none" w:sz="0" w:space="0" w:color="auto"/>
        <w:bottom w:val="none" w:sz="0" w:space="0" w:color="auto"/>
        <w:right w:val="none" w:sz="0" w:space="0" w:color="auto"/>
      </w:divBdr>
    </w:div>
    <w:div w:id="1013190830">
      <w:bodyDiv w:val="1"/>
      <w:marLeft w:val="0"/>
      <w:marRight w:val="0"/>
      <w:marTop w:val="0"/>
      <w:marBottom w:val="0"/>
      <w:divBdr>
        <w:top w:val="none" w:sz="0" w:space="0" w:color="auto"/>
        <w:left w:val="none" w:sz="0" w:space="0" w:color="auto"/>
        <w:bottom w:val="none" w:sz="0" w:space="0" w:color="auto"/>
        <w:right w:val="none" w:sz="0" w:space="0" w:color="auto"/>
      </w:divBdr>
    </w:div>
    <w:div w:id="1077508994">
      <w:bodyDiv w:val="1"/>
      <w:marLeft w:val="0"/>
      <w:marRight w:val="0"/>
      <w:marTop w:val="0"/>
      <w:marBottom w:val="0"/>
      <w:divBdr>
        <w:top w:val="none" w:sz="0" w:space="0" w:color="auto"/>
        <w:left w:val="none" w:sz="0" w:space="0" w:color="auto"/>
        <w:bottom w:val="none" w:sz="0" w:space="0" w:color="auto"/>
        <w:right w:val="none" w:sz="0" w:space="0" w:color="auto"/>
      </w:divBdr>
    </w:div>
    <w:div w:id="1103501903">
      <w:bodyDiv w:val="1"/>
      <w:marLeft w:val="0"/>
      <w:marRight w:val="0"/>
      <w:marTop w:val="0"/>
      <w:marBottom w:val="0"/>
      <w:divBdr>
        <w:top w:val="none" w:sz="0" w:space="0" w:color="auto"/>
        <w:left w:val="none" w:sz="0" w:space="0" w:color="auto"/>
        <w:bottom w:val="none" w:sz="0" w:space="0" w:color="auto"/>
        <w:right w:val="none" w:sz="0" w:space="0" w:color="auto"/>
      </w:divBdr>
    </w:div>
    <w:div w:id="1244145589">
      <w:bodyDiv w:val="1"/>
      <w:marLeft w:val="0"/>
      <w:marRight w:val="0"/>
      <w:marTop w:val="0"/>
      <w:marBottom w:val="0"/>
      <w:divBdr>
        <w:top w:val="none" w:sz="0" w:space="0" w:color="auto"/>
        <w:left w:val="none" w:sz="0" w:space="0" w:color="auto"/>
        <w:bottom w:val="none" w:sz="0" w:space="0" w:color="auto"/>
        <w:right w:val="none" w:sz="0" w:space="0" w:color="auto"/>
      </w:divBdr>
    </w:div>
    <w:div w:id="1474639692">
      <w:bodyDiv w:val="1"/>
      <w:marLeft w:val="0"/>
      <w:marRight w:val="0"/>
      <w:marTop w:val="0"/>
      <w:marBottom w:val="0"/>
      <w:divBdr>
        <w:top w:val="none" w:sz="0" w:space="0" w:color="auto"/>
        <w:left w:val="none" w:sz="0" w:space="0" w:color="auto"/>
        <w:bottom w:val="none" w:sz="0" w:space="0" w:color="auto"/>
        <w:right w:val="none" w:sz="0" w:space="0" w:color="auto"/>
      </w:divBdr>
    </w:div>
    <w:div w:id="1625185627">
      <w:bodyDiv w:val="1"/>
      <w:marLeft w:val="0"/>
      <w:marRight w:val="0"/>
      <w:marTop w:val="0"/>
      <w:marBottom w:val="0"/>
      <w:divBdr>
        <w:top w:val="none" w:sz="0" w:space="0" w:color="auto"/>
        <w:left w:val="none" w:sz="0" w:space="0" w:color="auto"/>
        <w:bottom w:val="none" w:sz="0" w:space="0" w:color="auto"/>
        <w:right w:val="none" w:sz="0" w:space="0" w:color="auto"/>
      </w:divBdr>
    </w:div>
    <w:div w:id="2004627956">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1158E-0F04-4A1C-96C8-630D4A2AA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dc:creator>
  <cp:keywords/>
  <dc:description/>
  <cp:lastModifiedBy>Windows User</cp:lastModifiedBy>
  <cp:revision>4</cp:revision>
  <dcterms:created xsi:type="dcterms:W3CDTF">2021-10-15T19:43:00Z</dcterms:created>
  <dcterms:modified xsi:type="dcterms:W3CDTF">2021-10-28T06:25:00Z</dcterms:modified>
</cp:coreProperties>
</file>